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E33502" w14:textId="77777777" w:rsidR="000A23A4" w:rsidRDefault="00F27FD2" w:rsidP="00AB2013">
      <w:pPr>
        <w:spacing w:before="0" w:line="276" w:lineRule="auto"/>
        <w:jc w:val="center"/>
        <w:rPr>
          <w:b/>
          <w:color w:val="auto"/>
        </w:rPr>
      </w:pPr>
      <w:r>
        <w:rPr>
          <w:b/>
          <w:color w:val="auto"/>
        </w:rPr>
        <w:t>T.C.</w:t>
      </w:r>
    </w:p>
    <w:p w14:paraId="3B755642" w14:textId="77777777" w:rsidR="000A23A4" w:rsidRDefault="00F27FD2" w:rsidP="00AB2013">
      <w:pPr>
        <w:spacing w:before="0" w:line="276" w:lineRule="auto"/>
        <w:jc w:val="center"/>
        <w:rPr>
          <w:b/>
          <w:color w:val="auto"/>
        </w:rPr>
      </w:pPr>
      <w:r>
        <w:rPr>
          <w:b/>
          <w:color w:val="auto"/>
        </w:rPr>
        <w:t>ADIYAMAN ÜNİVERSİTESİ</w:t>
      </w:r>
    </w:p>
    <w:p w14:paraId="1F7AF539" w14:textId="3F832E37" w:rsidR="000A23A4" w:rsidRDefault="007B7A12" w:rsidP="00AB2013">
      <w:pPr>
        <w:spacing w:before="0" w:line="276" w:lineRule="auto"/>
        <w:jc w:val="center"/>
        <w:rPr>
          <w:b/>
          <w:color w:val="auto"/>
        </w:rPr>
      </w:pPr>
      <w:r>
        <w:rPr>
          <w:b/>
          <w:color w:val="auto"/>
        </w:rPr>
        <w:t>FEN-EDEBİYAT FAKÜLTESİ</w:t>
      </w:r>
      <w:r w:rsidR="000E2D34">
        <w:rPr>
          <w:b/>
          <w:color w:val="auto"/>
        </w:rPr>
        <w:t xml:space="preserve"> TARİH </w:t>
      </w:r>
      <w:r w:rsidR="00F27FD2">
        <w:rPr>
          <w:b/>
          <w:color w:val="auto"/>
        </w:rPr>
        <w:t>BÖLÜMÜ</w:t>
      </w:r>
    </w:p>
    <w:p w14:paraId="4B1E5DFA" w14:textId="5EEEA468" w:rsidR="000A23A4" w:rsidRDefault="007B7A12" w:rsidP="00AB2013">
      <w:pPr>
        <w:spacing w:before="0" w:line="276" w:lineRule="auto"/>
        <w:jc w:val="center"/>
        <w:rPr>
          <w:b/>
          <w:color w:val="auto"/>
        </w:rPr>
      </w:pPr>
      <w:r>
        <w:rPr>
          <w:b/>
          <w:color w:val="auto"/>
        </w:rPr>
        <w:t>2021</w:t>
      </w:r>
      <w:r w:rsidR="00A45FA0">
        <w:rPr>
          <w:b/>
          <w:color w:val="auto"/>
        </w:rPr>
        <w:t>-20</w:t>
      </w:r>
      <w:r w:rsidR="00173310">
        <w:rPr>
          <w:b/>
          <w:color w:val="auto"/>
        </w:rPr>
        <w:t>2</w:t>
      </w:r>
      <w:r>
        <w:rPr>
          <w:b/>
          <w:color w:val="auto"/>
        </w:rPr>
        <w:t>2</w:t>
      </w:r>
      <w:r w:rsidR="00575DE9">
        <w:rPr>
          <w:b/>
          <w:color w:val="auto"/>
        </w:rPr>
        <w:t xml:space="preserve"> AKADEMİK YILI </w:t>
      </w:r>
      <w:r>
        <w:rPr>
          <w:b/>
          <w:color w:val="auto"/>
        </w:rPr>
        <w:t>GÜZ</w:t>
      </w:r>
      <w:r w:rsidR="00575DE9">
        <w:rPr>
          <w:b/>
          <w:color w:val="auto"/>
        </w:rPr>
        <w:t xml:space="preserve"> DÖNEMİ </w:t>
      </w:r>
      <w:r w:rsidR="006B5A98">
        <w:rPr>
          <w:b/>
          <w:color w:val="auto"/>
        </w:rPr>
        <w:t>2</w:t>
      </w:r>
      <w:r w:rsidR="007E5B36">
        <w:rPr>
          <w:b/>
          <w:color w:val="auto"/>
        </w:rPr>
        <w:t>.</w:t>
      </w:r>
      <w:r w:rsidR="006B5A98">
        <w:rPr>
          <w:b/>
          <w:color w:val="auto"/>
        </w:rPr>
        <w:t xml:space="preserve"> </w:t>
      </w:r>
      <w:r w:rsidR="00575DE9">
        <w:rPr>
          <w:b/>
          <w:color w:val="auto"/>
        </w:rPr>
        <w:t>ARA SINAV</w:t>
      </w:r>
      <w:r w:rsidR="00F27FD2">
        <w:rPr>
          <w:b/>
          <w:color w:val="auto"/>
        </w:rPr>
        <w:t xml:space="preserve"> PROGRAMI</w:t>
      </w:r>
    </w:p>
    <w:p w14:paraId="67082A97" w14:textId="77777777" w:rsidR="000A23A4" w:rsidRDefault="000A23A4" w:rsidP="00AB2013">
      <w:pPr>
        <w:spacing w:before="0" w:line="276" w:lineRule="auto"/>
        <w:jc w:val="center"/>
        <w:rPr>
          <w:b/>
          <w:color w:val="auto"/>
        </w:rPr>
      </w:pPr>
    </w:p>
    <w:tbl>
      <w:tblPr>
        <w:tblW w:w="10456" w:type="dxa"/>
        <w:tblInd w:w="-41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794"/>
        <w:gridCol w:w="1276"/>
        <w:gridCol w:w="850"/>
        <w:gridCol w:w="1985"/>
        <w:gridCol w:w="2551"/>
      </w:tblGrid>
      <w:tr w:rsidR="000A23A4" w14:paraId="7D07F4F3" w14:textId="77777777" w:rsidTr="00AB2013">
        <w:trPr>
          <w:trHeight w:val="226"/>
        </w:trPr>
        <w:tc>
          <w:tcPr>
            <w:tcW w:w="3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56DCD7" w14:textId="77777777" w:rsidR="000A23A4" w:rsidRDefault="00F27FD2" w:rsidP="00AB2013">
            <w:pPr>
              <w:spacing w:before="0" w:line="276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t>Dersin Kodu ve Adı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62F2DC" w14:textId="77777777" w:rsidR="000A23A4" w:rsidRDefault="00F27FD2" w:rsidP="00AB2013">
            <w:pPr>
              <w:spacing w:before="0" w:line="276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t>Sınav Tarihi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0B91BA" w14:textId="77777777" w:rsidR="000A23A4" w:rsidRDefault="00F27FD2" w:rsidP="00AB2013">
            <w:pPr>
              <w:spacing w:before="0" w:line="276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t>Saat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E26211" w14:textId="77777777" w:rsidR="000A23A4" w:rsidRDefault="00F27FD2" w:rsidP="00AB2013">
            <w:pPr>
              <w:spacing w:before="0" w:line="276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t>Yer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D8FA51" w14:textId="77777777" w:rsidR="000A23A4" w:rsidRDefault="00F27FD2" w:rsidP="00AB2013">
            <w:pPr>
              <w:spacing w:before="0" w:line="276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t>Gözetmenler</w:t>
            </w:r>
          </w:p>
        </w:tc>
      </w:tr>
      <w:tr w:rsidR="000A23A4" w14:paraId="69174C15" w14:textId="77777777" w:rsidTr="00AB2013">
        <w:trPr>
          <w:trHeight w:val="226"/>
        </w:trPr>
        <w:tc>
          <w:tcPr>
            <w:tcW w:w="1045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4D147A" w14:textId="1E374BD0" w:rsidR="000A23A4" w:rsidRDefault="00F27FD2" w:rsidP="00AB2013">
            <w:pPr>
              <w:spacing w:before="0" w:line="276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t>I. YARIYIL</w:t>
            </w:r>
          </w:p>
        </w:tc>
      </w:tr>
      <w:tr w:rsidR="000439B4" w14:paraId="4D932487" w14:textId="77777777" w:rsidTr="006A0FBF">
        <w:trPr>
          <w:trHeight w:val="319"/>
        </w:trPr>
        <w:tc>
          <w:tcPr>
            <w:tcW w:w="3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CEB192" w14:textId="23DBCA5B" w:rsidR="000439B4" w:rsidRPr="00973A62" w:rsidRDefault="000439B4" w:rsidP="000439B4">
            <w:pPr>
              <w:spacing w:before="0" w:line="240" w:lineRule="auto"/>
              <w:ind w:left="-113" w:right="-113"/>
              <w:jc w:val="left"/>
              <w:rPr>
                <w:color w:val="auto"/>
                <w:sz w:val="20"/>
              </w:rPr>
            </w:pPr>
            <w:bookmarkStart w:id="0" w:name="_Hlk402683387"/>
            <w:bookmarkStart w:id="1" w:name="_Hlk402683392"/>
            <w:bookmarkStart w:id="2" w:name="_Hlk402683738"/>
            <w:r w:rsidRPr="00973A62">
              <w:rPr>
                <w:color w:val="auto"/>
                <w:sz w:val="20"/>
              </w:rPr>
              <w:t>TAR 119 İslam Tarihi I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7F161D" w14:textId="41EEC965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22</w:t>
            </w:r>
            <w:r w:rsidRPr="00973A62">
              <w:rPr>
                <w:color w:val="auto"/>
                <w:sz w:val="20"/>
              </w:rPr>
              <w:t>.11.202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803BD6" w14:textId="00B0F459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13.00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470C4" w14:textId="1F9AA6D7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A104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51C7F" w14:textId="0AFF5BE7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Selahaddin GÖK+1</w:t>
            </w:r>
          </w:p>
        </w:tc>
      </w:tr>
      <w:bookmarkEnd w:id="0"/>
      <w:bookmarkEnd w:id="1"/>
      <w:bookmarkEnd w:id="2"/>
      <w:tr w:rsidR="000439B4" w14:paraId="1DAE6A4F" w14:textId="77777777" w:rsidTr="006A0FBF">
        <w:trPr>
          <w:trHeight w:val="319"/>
        </w:trPr>
        <w:tc>
          <w:tcPr>
            <w:tcW w:w="3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FD861E" w14:textId="6D9CDF44" w:rsidR="000439B4" w:rsidRPr="00973A62" w:rsidRDefault="000439B4" w:rsidP="000439B4">
            <w:pPr>
              <w:snapToGrid w:val="0"/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bCs/>
                <w:color w:val="auto"/>
                <w:sz w:val="20"/>
              </w:rPr>
              <w:t xml:space="preserve">TAR 105 </w:t>
            </w:r>
            <w:proofErr w:type="spellStart"/>
            <w:r w:rsidRPr="00973A62">
              <w:rPr>
                <w:bCs/>
                <w:color w:val="auto"/>
                <w:sz w:val="20"/>
              </w:rPr>
              <w:t>Eskiçağ’da</w:t>
            </w:r>
            <w:proofErr w:type="spellEnd"/>
            <w:r w:rsidRPr="00973A62">
              <w:rPr>
                <w:bCs/>
                <w:color w:val="auto"/>
                <w:sz w:val="20"/>
              </w:rPr>
              <w:t xml:space="preserve"> Yakındoğu (Mezopotamya-Mısır)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0F2E99" w14:textId="362E2B11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2</w:t>
            </w:r>
            <w:r>
              <w:rPr>
                <w:color w:val="auto"/>
                <w:sz w:val="20"/>
              </w:rPr>
              <w:t>3</w:t>
            </w:r>
            <w:r w:rsidRPr="00973A62">
              <w:rPr>
                <w:color w:val="auto"/>
                <w:sz w:val="20"/>
              </w:rPr>
              <w:t>.11.202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7B8D88" w14:textId="2436EC4A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1</w:t>
            </w:r>
            <w:r>
              <w:rPr>
                <w:color w:val="auto"/>
                <w:sz w:val="20"/>
              </w:rPr>
              <w:t>1</w:t>
            </w:r>
            <w:r w:rsidRPr="00973A62">
              <w:rPr>
                <w:color w:val="auto"/>
                <w:sz w:val="20"/>
              </w:rPr>
              <w:t>.00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F16E1B" w14:textId="6A13A6CD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A104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19B12A" w14:textId="0EF2F119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Kevser TAŞDÖNER+1</w:t>
            </w:r>
          </w:p>
        </w:tc>
      </w:tr>
      <w:tr w:rsidR="000439B4" w14:paraId="78815780" w14:textId="77777777" w:rsidTr="006A0FBF">
        <w:trPr>
          <w:trHeight w:val="319"/>
        </w:trPr>
        <w:tc>
          <w:tcPr>
            <w:tcW w:w="3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2B10C5" w14:textId="77777777" w:rsidR="000439B4" w:rsidRPr="00973A62" w:rsidRDefault="000439B4" w:rsidP="000439B4">
            <w:pPr>
              <w:snapToGrid w:val="0"/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TAR 101 Osmanlı Türkçesi I</w:t>
            </w:r>
          </w:p>
          <w:p w14:paraId="011F6CA1" w14:textId="0E2F13D6" w:rsidR="000439B4" w:rsidRPr="00973A62" w:rsidRDefault="000439B4" w:rsidP="000439B4">
            <w:pPr>
              <w:snapToGrid w:val="0"/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(</w:t>
            </w:r>
            <w:proofErr w:type="spellStart"/>
            <w:r w:rsidRPr="00973A62">
              <w:rPr>
                <w:color w:val="auto"/>
                <w:sz w:val="20"/>
              </w:rPr>
              <w:t>Seydi</w:t>
            </w:r>
            <w:proofErr w:type="spellEnd"/>
            <w:r w:rsidRPr="00973A62">
              <w:rPr>
                <w:color w:val="auto"/>
                <w:sz w:val="20"/>
              </w:rPr>
              <w:t xml:space="preserve"> </w:t>
            </w:r>
            <w:proofErr w:type="spellStart"/>
            <w:r w:rsidRPr="00973A62">
              <w:rPr>
                <w:color w:val="auto"/>
                <w:sz w:val="20"/>
              </w:rPr>
              <w:t>Vakkas</w:t>
            </w:r>
            <w:proofErr w:type="spellEnd"/>
            <w:r w:rsidRPr="00973A62">
              <w:rPr>
                <w:color w:val="auto"/>
                <w:sz w:val="20"/>
              </w:rPr>
              <w:t xml:space="preserve"> Toprak)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971775" w14:textId="3F18AA0C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2</w:t>
            </w:r>
            <w:r>
              <w:rPr>
                <w:color w:val="auto"/>
                <w:sz w:val="20"/>
              </w:rPr>
              <w:t>3</w:t>
            </w:r>
            <w:r w:rsidRPr="00973A62">
              <w:rPr>
                <w:color w:val="auto"/>
                <w:sz w:val="20"/>
              </w:rPr>
              <w:t>.11.202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6BBB79" w14:textId="304055C4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1</w:t>
            </w:r>
            <w:r>
              <w:rPr>
                <w:color w:val="auto"/>
                <w:sz w:val="20"/>
              </w:rPr>
              <w:t>6</w:t>
            </w:r>
            <w:r w:rsidRPr="00973A62">
              <w:rPr>
                <w:color w:val="auto"/>
                <w:sz w:val="20"/>
              </w:rPr>
              <w:t>.00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03D95F" w14:textId="2F271E04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A104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B713D9" w14:textId="0AB742D1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proofErr w:type="spellStart"/>
            <w:r w:rsidRPr="00973A62">
              <w:rPr>
                <w:color w:val="auto"/>
                <w:sz w:val="20"/>
              </w:rPr>
              <w:t>Seydi</w:t>
            </w:r>
            <w:proofErr w:type="spellEnd"/>
            <w:r w:rsidRPr="00973A62">
              <w:rPr>
                <w:color w:val="auto"/>
                <w:sz w:val="20"/>
              </w:rPr>
              <w:t xml:space="preserve"> </w:t>
            </w:r>
            <w:proofErr w:type="spellStart"/>
            <w:r w:rsidRPr="00973A62">
              <w:rPr>
                <w:color w:val="auto"/>
                <w:sz w:val="20"/>
              </w:rPr>
              <w:t>Vakkas</w:t>
            </w:r>
            <w:proofErr w:type="spellEnd"/>
            <w:r w:rsidRPr="00973A62">
              <w:rPr>
                <w:color w:val="auto"/>
                <w:sz w:val="20"/>
              </w:rPr>
              <w:t xml:space="preserve"> Toprak+1</w:t>
            </w:r>
          </w:p>
        </w:tc>
      </w:tr>
      <w:tr w:rsidR="000439B4" w14:paraId="3D9002B8" w14:textId="77777777" w:rsidTr="006A0FBF">
        <w:trPr>
          <w:trHeight w:val="319"/>
        </w:trPr>
        <w:tc>
          <w:tcPr>
            <w:tcW w:w="3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B53ACE" w14:textId="2B7A1488" w:rsidR="000439B4" w:rsidRPr="00973A62" w:rsidRDefault="000439B4" w:rsidP="000439B4">
            <w:pPr>
              <w:snapToGrid w:val="0"/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TAR 121 Türk Kültür Tarihi I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9DBC37" w14:textId="05727163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24.11.202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4A597A" w14:textId="12749D7D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09</w:t>
            </w:r>
            <w:r w:rsidRPr="00973A62">
              <w:rPr>
                <w:color w:val="auto"/>
                <w:sz w:val="20"/>
              </w:rPr>
              <w:t>.</w:t>
            </w:r>
            <w:r>
              <w:rPr>
                <w:color w:val="auto"/>
                <w:sz w:val="20"/>
              </w:rPr>
              <w:t>3</w:t>
            </w:r>
            <w:r w:rsidRPr="00973A62">
              <w:rPr>
                <w:color w:val="auto"/>
                <w:sz w:val="20"/>
              </w:rPr>
              <w:t>0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792CF" w14:textId="1ECA7291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A104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A7E1D8" w14:textId="5799FA51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Metin KOPAR+1</w:t>
            </w:r>
          </w:p>
        </w:tc>
      </w:tr>
      <w:tr w:rsidR="000439B4" w14:paraId="0F06B06F" w14:textId="77777777" w:rsidTr="006A0FBF">
        <w:trPr>
          <w:trHeight w:val="319"/>
        </w:trPr>
        <w:tc>
          <w:tcPr>
            <w:tcW w:w="3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BF889C" w14:textId="682D1C1F" w:rsidR="000439B4" w:rsidRPr="00973A62" w:rsidRDefault="000439B4" w:rsidP="000439B4">
            <w:pPr>
              <w:snapToGrid w:val="0"/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YD 101 Yabancı Dil I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E89720" w14:textId="259CB897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2</w:t>
            </w:r>
            <w:r>
              <w:rPr>
                <w:color w:val="auto"/>
                <w:sz w:val="20"/>
              </w:rPr>
              <w:t>4</w:t>
            </w:r>
            <w:r w:rsidRPr="00973A62">
              <w:rPr>
                <w:color w:val="auto"/>
                <w:sz w:val="20"/>
              </w:rPr>
              <w:t>.11.202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FA60EA" w14:textId="08623ED8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13.00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64FD59" w14:textId="3C118A9C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Mergen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8216A" w14:textId="07FF479C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-</w:t>
            </w:r>
          </w:p>
        </w:tc>
      </w:tr>
      <w:tr w:rsidR="000439B4" w14:paraId="70383326" w14:textId="77777777" w:rsidTr="006A0FBF">
        <w:trPr>
          <w:trHeight w:val="319"/>
        </w:trPr>
        <w:tc>
          <w:tcPr>
            <w:tcW w:w="3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BED395" w14:textId="659FDB26" w:rsidR="000439B4" w:rsidRPr="00973A62" w:rsidRDefault="000439B4" w:rsidP="000439B4">
            <w:pPr>
              <w:snapToGrid w:val="0"/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TAR 117 Türk Tar. Giriş I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C7FD21" w14:textId="40A728E1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2</w:t>
            </w:r>
            <w:r>
              <w:rPr>
                <w:color w:val="auto"/>
                <w:sz w:val="20"/>
              </w:rPr>
              <w:t>5</w:t>
            </w:r>
            <w:r w:rsidRPr="00973A62">
              <w:rPr>
                <w:color w:val="auto"/>
                <w:sz w:val="20"/>
              </w:rPr>
              <w:t>.11.202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46BA86" w14:textId="67D8250A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1</w:t>
            </w:r>
            <w:r>
              <w:rPr>
                <w:color w:val="auto"/>
                <w:sz w:val="20"/>
              </w:rPr>
              <w:t>1</w:t>
            </w:r>
            <w:r w:rsidRPr="00973A62">
              <w:rPr>
                <w:color w:val="auto"/>
                <w:sz w:val="20"/>
              </w:rPr>
              <w:t>.</w:t>
            </w:r>
            <w:r>
              <w:rPr>
                <w:color w:val="auto"/>
                <w:sz w:val="20"/>
              </w:rPr>
              <w:t>0</w:t>
            </w:r>
            <w:r w:rsidRPr="00973A62">
              <w:rPr>
                <w:color w:val="auto"/>
                <w:sz w:val="20"/>
              </w:rPr>
              <w:t>0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6E70DB" w14:textId="6A11E0A6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A104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EC7B05" w14:textId="4AE42F59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Metin KOPAR+1</w:t>
            </w:r>
          </w:p>
        </w:tc>
      </w:tr>
      <w:tr w:rsidR="000439B4" w14:paraId="60BECAC4" w14:textId="77777777" w:rsidTr="006A0FBF">
        <w:trPr>
          <w:trHeight w:val="332"/>
        </w:trPr>
        <w:tc>
          <w:tcPr>
            <w:tcW w:w="3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6AFC0C" w14:textId="77777777" w:rsidR="000439B4" w:rsidRPr="00973A62" w:rsidRDefault="000439B4" w:rsidP="000439B4">
            <w:pPr>
              <w:spacing w:before="0" w:line="240" w:lineRule="auto"/>
              <w:ind w:right="-113"/>
              <w:jc w:val="left"/>
              <w:rPr>
                <w:color w:val="auto"/>
                <w:sz w:val="20"/>
              </w:rPr>
            </w:pPr>
            <w:bookmarkStart w:id="3" w:name="_Hlk413842310"/>
            <w:r w:rsidRPr="00973A62">
              <w:rPr>
                <w:color w:val="auto"/>
                <w:sz w:val="20"/>
              </w:rPr>
              <w:t>TAR 101 Osmanlı Türkçesi I</w:t>
            </w:r>
          </w:p>
          <w:p w14:paraId="20ED3A91" w14:textId="635423E3" w:rsidR="000439B4" w:rsidRPr="00973A62" w:rsidRDefault="000439B4" w:rsidP="000439B4">
            <w:pPr>
              <w:spacing w:before="0" w:line="240" w:lineRule="auto"/>
              <w:ind w:right="-113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(Metin Işık)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EC9941" w14:textId="2DF1AFE8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26.11.202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C01E84" w14:textId="2BF61519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13.00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5F87DF" w14:textId="1A94344E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A104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D27426" w14:textId="42A74E1B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Metin IŞIK+1</w:t>
            </w:r>
          </w:p>
        </w:tc>
      </w:tr>
      <w:bookmarkEnd w:id="3"/>
      <w:tr w:rsidR="000439B4" w14:paraId="008AA722" w14:textId="77777777" w:rsidTr="006A0FBF">
        <w:trPr>
          <w:trHeight w:val="332"/>
        </w:trPr>
        <w:tc>
          <w:tcPr>
            <w:tcW w:w="3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75AFE0" w14:textId="5668DC27" w:rsidR="000439B4" w:rsidRPr="00973A62" w:rsidRDefault="000439B4" w:rsidP="000439B4">
            <w:pPr>
              <w:snapToGrid w:val="0"/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TAR 103 Tarih Metodolojisi I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E8E2B7" w14:textId="0FD2B550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2</w:t>
            </w:r>
            <w:r>
              <w:rPr>
                <w:color w:val="auto"/>
                <w:sz w:val="20"/>
              </w:rPr>
              <w:t>9</w:t>
            </w:r>
            <w:r w:rsidRPr="00973A62">
              <w:rPr>
                <w:color w:val="auto"/>
                <w:sz w:val="20"/>
              </w:rPr>
              <w:t>.11.202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4E651D" w14:textId="21827C2E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09</w:t>
            </w:r>
            <w:r w:rsidRPr="00973A62">
              <w:rPr>
                <w:color w:val="auto"/>
                <w:sz w:val="20"/>
              </w:rPr>
              <w:t>.30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89F32E" w14:textId="25E2BA71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A104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9F3A42" w14:textId="061750B4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Kevser TAŞDÖNER+1</w:t>
            </w:r>
          </w:p>
        </w:tc>
      </w:tr>
      <w:tr w:rsidR="000439B4" w14:paraId="636E473D" w14:textId="77777777" w:rsidTr="006A0FBF">
        <w:trPr>
          <w:trHeight w:val="332"/>
        </w:trPr>
        <w:tc>
          <w:tcPr>
            <w:tcW w:w="3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3A7CD2" w14:textId="477FC017" w:rsidR="000439B4" w:rsidRPr="00973A62" w:rsidRDefault="000439B4" w:rsidP="000439B4">
            <w:pPr>
              <w:spacing w:before="0" w:line="240" w:lineRule="auto"/>
              <w:ind w:right="-113"/>
              <w:jc w:val="left"/>
              <w:rPr>
                <w:color w:val="auto"/>
                <w:sz w:val="20"/>
              </w:rPr>
            </w:pPr>
            <w:bookmarkStart w:id="4" w:name="_Hlk413842575"/>
            <w:r w:rsidRPr="00973A62">
              <w:rPr>
                <w:color w:val="auto"/>
                <w:sz w:val="20"/>
              </w:rPr>
              <w:t>TD 101 Türk Dili I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36A57" w14:textId="0AF8FCC3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2</w:t>
            </w:r>
            <w:r>
              <w:rPr>
                <w:color w:val="auto"/>
                <w:sz w:val="20"/>
              </w:rPr>
              <w:t>9</w:t>
            </w:r>
            <w:r w:rsidRPr="00973A62">
              <w:rPr>
                <w:color w:val="auto"/>
                <w:sz w:val="20"/>
              </w:rPr>
              <w:t>.11.202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A3800B" w14:textId="0D05867B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13.00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740A53" w14:textId="2804D4A8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Mergen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F55297" w14:textId="5C5EFECE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-</w:t>
            </w:r>
          </w:p>
        </w:tc>
      </w:tr>
      <w:bookmarkEnd w:id="4"/>
      <w:tr w:rsidR="000439B4" w14:paraId="5C43B564" w14:textId="77777777" w:rsidTr="006A0FBF">
        <w:trPr>
          <w:trHeight w:val="332"/>
        </w:trPr>
        <w:tc>
          <w:tcPr>
            <w:tcW w:w="3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FEDF1" w14:textId="68878C21" w:rsidR="000439B4" w:rsidRPr="00973A62" w:rsidRDefault="000439B4" w:rsidP="000439B4">
            <w:pPr>
              <w:spacing w:before="0" w:line="240" w:lineRule="auto"/>
              <w:ind w:left="-113" w:right="-113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AİİT 101 Atatürk İlkeleri ve İnkılâp Tarihi I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47F6EA" w14:textId="3317B1DE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30</w:t>
            </w:r>
            <w:r w:rsidRPr="00973A62">
              <w:rPr>
                <w:color w:val="auto"/>
                <w:sz w:val="20"/>
              </w:rPr>
              <w:t>.11.202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D849F8" w14:textId="2F0F705C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09.00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9A9C91" w14:textId="7E5643AC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Mergen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A3E2E1" w14:textId="4E6F1DE9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-</w:t>
            </w:r>
          </w:p>
        </w:tc>
      </w:tr>
      <w:tr w:rsidR="000439B4" w14:paraId="51A05F15" w14:textId="77777777" w:rsidTr="006A0FBF">
        <w:trPr>
          <w:trHeight w:val="332"/>
        </w:trPr>
        <w:tc>
          <w:tcPr>
            <w:tcW w:w="3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8F41C1" w14:textId="17DB5A60" w:rsidR="000439B4" w:rsidRPr="00973A62" w:rsidRDefault="000439B4" w:rsidP="000439B4">
            <w:pPr>
              <w:spacing w:before="0" w:line="240" w:lineRule="auto"/>
              <w:ind w:right="-113"/>
              <w:jc w:val="left"/>
              <w:rPr>
                <w:bCs/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ENF 101 Temel Bilgi Teknolojileri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DA4AD4" w14:textId="5526C979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30</w:t>
            </w:r>
            <w:r w:rsidRPr="00973A62">
              <w:rPr>
                <w:color w:val="auto"/>
                <w:sz w:val="20"/>
              </w:rPr>
              <w:t>.11.202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7565F5" w14:textId="4C0C146D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16.00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D531A8" w14:textId="067881E7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Mergen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DEE914" w14:textId="581C2866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-</w:t>
            </w:r>
          </w:p>
        </w:tc>
      </w:tr>
      <w:tr w:rsidR="000439B4" w14:paraId="5CB27FF5" w14:textId="77777777" w:rsidTr="00AB2013">
        <w:trPr>
          <w:trHeight w:val="332"/>
        </w:trPr>
        <w:tc>
          <w:tcPr>
            <w:tcW w:w="10456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D3FD8B" w14:textId="023F6500" w:rsidR="000439B4" w:rsidRDefault="000439B4" w:rsidP="000439B4">
            <w:pPr>
              <w:spacing w:before="0" w:line="276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t>III. YARIYIL</w:t>
            </w:r>
          </w:p>
        </w:tc>
      </w:tr>
      <w:tr w:rsidR="000439B4" w14:paraId="7575CB57" w14:textId="77777777" w:rsidTr="006A0FBF">
        <w:trPr>
          <w:trHeight w:val="332"/>
        </w:trPr>
        <w:tc>
          <w:tcPr>
            <w:tcW w:w="3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E3B843" w14:textId="5BD03CA3" w:rsidR="000439B4" w:rsidRPr="00973A62" w:rsidRDefault="000439B4" w:rsidP="000439B4">
            <w:pPr>
              <w:spacing w:before="0" w:line="240" w:lineRule="auto"/>
              <w:ind w:left="-113" w:right="-113"/>
              <w:jc w:val="left"/>
              <w:rPr>
                <w:color w:val="auto"/>
                <w:sz w:val="20"/>
              </w:rPr>
            </w:pPr>
            <w:bookmarkStart w:id="5" w:name="_Hlk413859201"/>
            <w:r w:rsidRPr="00973A62">
              <w:rPr>
                <w:color w:val="auto"/>
                <w:sz w:val="20"/>
              </w:rPr>
              <w:t>TAR 251 Yakınçağ Osm. Tarihi Metinleri I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20CF83" w14:textId="5D5F3131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2</w:t>
            </w:r>
            <w:r>
              <w:rPr>
                <w:color w:val="auto"/>
                <w:sz w:val="20"/>
              </w:rPr>
              <w:t>2</w:t>
            </w:r>
            <w:r w:rsidRPr="00973A62">
              <w:rPr>
                <w:color w:val="auto"/>
                <w:sz w:val="20"/>
              </w:rPr>
              <w:t>.11.202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C5A104" w14:textId="44F81DF7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09.30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BEFAC8" w14:textId="1B1AED5F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A104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A05F52" w14:textId="7E1184C7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proofErr w:type="spellStart"/>
            <w:r w:rsidRPr="00973A62">
              <w:rPr>
                <w:color w:val="auto"/>
                <w:sz w:val="20"/>
              </w:rPr>
              <w:t>Seydi</w:t>
            </w:r>
            <w:proofErr w:type="spellEnd"/>
            <w:r w:rsidRPr="00973A62">
              <w:rPr>
                <w:color w:val="auto"/>
                <w:sz w:val="20"/>
              </w:rPr>
              <w:t xml:space="preserve"> V. TOPRAK</w:t>
            </w:r>
          </w:p>
        </w:tc>
      </w:tr>
      <w:tr w:rsidR="000439B4" w14:paraId="0C129BD1" w14:textId="77777777" w:rsidTr="006A0FBF">
        <w:trPr>
          <w:trHeight w:val="332"/>
        </w:trPr>
        <w:tc>
          <w:tcPr>
            <w:tcW w:w="3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C02DD0" w14:textId="3BA9D645" w:rsidR="000439B4" w:rsidRPr="00973A62" w:rsidRDefault="000439B4" w:rsidP="000439B4">
            <w:pPr>
              <w:spacing w:before="0" w:line="240" w:lineRule="auto"/>
              <w:ind w:left="-113" w:right="-113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TAR 247 Roma Tarihi I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AA7135" w14:textId="7D8DDEB8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2</w:t>
            </w:r>
            <w:r>
              <w:rPr>
                <w:color w:val="auto"/>
                <w:sz w:val="20"/>
              </w:rPr>
              <w:t>2</w:t>
            </w:r>
            <w:r w:rsidRPr="00973A62">
              <w:rPr>
                <w:color w:val="auto"/>
                <w:sz w:val="20"/>
              </w:rPr>
              <w:t>.11.202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5E6C8" w14:textId="46A627E3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16.00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33490B" w14:textId="6F5510CB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A105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86024B" w14:textId="2D723A14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Kevser TAŞDÖNER+1</w:t>
            </w:r>
          </w:p>
        </w:tc>
      </w:tr>
      <w:tr w:rsidR="000439B4" w14:paraId="69257304" w14:textId="77777777" w:rsidTr="006A0FBF">
        <w:trPr>
          <w:trHeight w:val="332"/>
        </w:trPr>
        <w:tc>
          <w:tcPr>
            <w:tcW w:w="3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49A7DC" w14:textId="7548B2A6" w:rsidR="000439B4" w:rsidRPr="00973A62" w:rsidRDefault="000439B4" w:rsidP="000439B4">
            <w:pPr>
              <w:spacing w:before="0" w:line="240" w:lineRule="auto"/>
              <w:ind w:left="-113" w:right="-113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TAR 231 Selçuklu Dev. Tarihi I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B98C6B" w14:textId="00FA6E90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2</w:t>
            </w:r>
            <w:r>
              <w:rPr>
                <w:color w:val="auto"/>
                <w:sz w:val="20"/>
              </w:rPr>
              <w:t>3</w:t>
            </w:r>
            <w:r w:rsidRPr="00973A62">
              <w:rPr>
                <w:color w:val="auto"/>
                <w:sz w:val="20"/>
              </w:rPr>
              <w:t>.11.202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4CDB7B" w14:textId="22703F4A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09</w:t>
            </w:r>
            <w:r w:rsidRPr="00973A62">
              <w:rPr>
                <w:color w:val="auto"/>
                <w:sz w:val="20"/>
              </w:rPr>
              <w:t>.30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8CEC22" w14:textId="4738BD78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A105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4B7DCA" w14:textId="66C983CA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Murat YOLUN+1</w:t>
            </w:r>
          </w:p>
        </w:tc>
      </w:tr>
      <w:tr w:rsidR="000439B4" w14:paraId="353E3E4B" w14:textId="77777777" w:rsidTr="006A0FBF">
        <w:trPr>
          <w:trHeight w:val="332"/>
        </w:trPr>
        <w:tc>
          <w:tcPr>
            <w:tcW w:w="3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69B2D2" w14:textId="5BD1C0C9" w:rsidR="000439B4" w:rsidRPr="00973A62" w:rsidRDefault="000439B4" w:rsidP="000439B4">
            <w:pPr>
              <w:spacing w:before="0" w:line="240" w:lineRule="auto"/>
              <w:ind w:left="-113" w:right="-113"/>
              <w:jc w:val="left"/>
              <w:rPr>
                <w:color w:val="auto"/>
                <w:sz w:val="20"/>
              </w:rPr>
            </w:pPr>
            <w:r w:rsidRPr="00973A62">
              <w:rPr>
                <w:iCs/>
                <w:color w:val="auto"/>
                <w:sz w:val="20"/>
              </w:rPr>
              <w:t>TAR 223 Yerel Tarih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FDDC96" w14:textId="18DDC826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2</w:t>
            </w:r>
            <w:r>
              <w:rPr>
                <w:color w:val="auto"/>
                <w:sz w:val="20"/>
              </w:rPr>
              <w:t>3</w:t>
            </w:r>
            <w:r w:rsidRPr="00973A62">
              <w:rPr>
                <w:color w:val="auto"/>
                <w:sz w:val="20"/>
              </w:rPr>
              <w:t>.11.202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04261B" w14:textId="0F540737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4.</w:t>
            </w:r>
            <w:r w:rsidRPr="00973A62">
              <w:rPr>
                <w:color w:val="auto"/>
                <w:sz w:val="20"/>
              </w:rPr>
              <w:t>30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36BBD0" w14:textId="25A57F4E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A105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D00AE1" w14:textId="5911A143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Murat YOLUN</w:t>
            </w:r>
          </w:p>
        </w:tc>
      </w:tr>
      <w:tr w:rsidR="000439B4" w14:paraId="0B154D93" w14:textId="77777777" w:rsidTr="006A0FBF">
        <w:trPr>
          <w:trHeight w:val="332"/>
        </w:trPr>
        <w:tc>
          <w:tcPr>
            <w:tcW w:w="3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4293C0" w14:textId="305A65F5" w:rsidR="000439B4" w:rsidRPr="00973A62" w:rsidRDefault="000439B4" w:rsidP="000439B4">
            <w:pPr>
              <w:spacing w:before="0" w:line="240" w:lineRule="auto"/>
              <w:ind w:left="-113" w:right="-113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TAR 207 Ortaçağ Avrupa Tarihi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2B1CD8" w14:textId="1706290B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2</w:t>
            </w:r>
            <w:r>
              <w:rPr>
                <w:color w:val="auto"/>
                <w:sz w:val="20"/>
              </w:rPr>
              <w:t>4</w:t>
            </w:r>
            <w:r w:rsidRPr="00973A62">
              <w:rPr>
                <w:color w:val="auto"/>
                <w:sz w:val="20"/>
              </w:rPr>
              <w:t>.11.202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FE5A1E" w14:textId="626157F2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1</w:t>
            </w:r>
            <w:r>
              <w:rPr>
                <w:color w:val="auto"/>
                <w:sz w:val="20"/>
              </w:rPr>
              <w:t>6</w:t>
            </w:r>
            <w:r w:rsidRPr="00973A62">
              <w:rPr>
                <w:color w:val="auto"/>
                <w:sz w:val="20"/>
              </w:rPr>
              <w:t>.00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D40DF7" w14:textId="4B77CDA8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A105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2860C5" w14:textId="4E1991B4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Murat YOLUN+1</w:t>
            </w:r>
          </w:p>
        </w:tc>
      </w:tr>
      <w:tr w:rsidR="000439B4" w14:paraId="53FE86FE" w14:textId="77777777" w:rsidTr="006A0FBF">
        <w:trPr>
          <w:trHeight w:val="332"/>
        </w:trPr>
        <w:tc>
          <w:tcPr>
            <w:tcW w:w="3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06C0DE" w14:textId="69F38C85" w:rsidR="000439B4" w:rsidRPr="00973A62" w:rsidRDefault="000439B4" w:rsidP="000439B4">
            <w:pPr>
              <w:spacing w:before="0" w:line="240" w:lineRule="auto"/>
              <w:ind w:left="-113" w:right="-113"/>
              <w:jc w:val="left"/>
              <w:rPr>
                <w:bCs/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TAR 243 Türk Beylikleri Tarihi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21CCA7" w14:textId="3F62C533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2</w:t>
            </w:r>
            <w:r>
              <w:rPr>
                <w:color w:val="auto"/>
                <w:sz w:val="20"/>
              </w:rPr>
              <w:t>5</w:t>
            </w:r>
            <w:r w:rsidRPr="00973A62">
              <w:rPr>
                <w:color w:val="auto"/>
                <w:sz w:val="20"/>
              </w:rPr>
              <w:t>.11.202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B511DD" w14:textId="4B340B2C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09</w:t>
            </w:r>
            <w:r w:rsidRPr="00973A62">
              <w:rPr>
                <w:color w:val="auto"/>
                <w:sz w:val="20"/>
              </w:rPr>
              <w:t>.</w:t>
            </w:r>
            <w:r>
              <w:rPr>
                <w:color w:val="auto"/>
                <w:sz w:val="20"/>
              </w:rPr>
              <w:t>3</w:t>
            </w:r>
            <w:r w:rsidRPr="00973A62">
              <w:rPr>
                <w:color w:val="auto"/>
                <w:sz w:val="20"/>
              </w:rPr>
              <w:t>0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7B140B" w14:textId="269D6210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A104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1703ED" w14:textId="7EC7D9CC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Metin IŞIK</w:t>
            </w:r>
          </w:p>
        </w:tc>
      </w:tr>
      <w:tr w:rsidR="000439B4" w14:paraId="4919CCCB" w14:textId="77777777" w:rsidTr="006A0FBF">
        <w:trPr>
          <w:trHeight w:val="332"/>
        </w:trPr>
        <w:tc>
          <w:tcPr>
            <w:tcW w:w="3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0FEF01" w14:textId="57015A54" w:rsidR="000439B4" w:rsidRPr="00973A62" w:rsidRDefault="000439B4" w:rsidP="000439B4">
            <w:pPr>
              <w:spacing w:before="0" w:line="240" w:lineRule="auto"/>
              <w:ind w:left="-113" w:right="-113"/>
              <w:jc w:val="left"/>
              <w:rPr>
                <w:bCs/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TAR 227 Osm. Türkçesi Tarih Metinleri I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50D48C" w14:textId="69F32B6B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25.11.202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F7013C" w14:textId="30D5AA8C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1</w:t>
            </w:r>
            <w:r>
              <w:rPr>
                <w:color w:val="auto"/>
                <w:sz w:val="20"/>
              </w:rPr>
              <w:t>3</w:t>
            </w:r>
            <w:r w:rsidRPr="00973A62">
              <w:rPr>
                <w:color w:val="auto"/>
                <w:sz w:val="20"/>
              </w:rPr>
              <w:t>.00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F736BC" w14:textId="0FFC8E4F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A105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FB9F44" w14:textId="66EC312E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Metin IŞIK+1</w:t>
            </w:r>
          </w:p>
        </w:tc>
      </w:tr>
      <w:tr w:rsidR="000439B4" w14:paraId="47A1BF31" w14:textId="77777777" w:rsidTr="006A0FBF">
        <w:trPr>
          <w:trHeight w:val="332"/>
        </w:trPr>
        <w:tc>
          <w:tcPr>
            <w:tcW w:w="3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122112" w14:textId="285E5CF1" w:rsidR="000439B4" w:rsidRPr="00973A62" w:rsidRDefault="000439B4" w:rsidP="000439B4">
            <w:pPr>
              <w:spacing w:before="0" w:line="240" w:lineRule="auto"/>
              <w:ind w:left="-113" w:right="-113"/>
              <w:jc w:val="left"/>
              <w:rPr>
                <w:color w:val="auto"/>
                <w:sz w:val="20"/>
              </w:rPr>
            </w:pPr>
            <w:bookmarkStart w:id="6" w:name="_Hlk413843078"/>
            <w:r w:rsidRPr="00973A62">
              <w:rPr>
                <w:color w:val="auto"/>
                <w:sz w:val="20"/>
              </w:rPr>
              <w:t>TAR 229 Osmanlı Tarihi I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8B9AB0" w14:textId="472048DD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2</w:t>
            </w:r>
            <w:r>
              <w:rPr>
                <w:color w:val="auto"/>
                <w:sz w:val="20"/>
              </w:rPr>
              <w:t>6</w:t>
            </w:r>
            <w:r w:rsidRPr="00973A62">
              <w:rPr>
                <w:color w:val="auto"/>
                <w:sz w:val="20"/>
              </w:rPr>
              <w:t>.11.202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BA2209" w14:textId="3C9832C8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09</w:t>
            </w:r>
            <w:r w:rsidRPr="00973A62">
              <w:rPr>
                <w:color w:val="auto"/>
                <w:sz w:val="20"/>
              </w:rPr>
              <w:t>.30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B893C7" w14:textId="35E0FD18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A105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47D420" w14:textId="135A64C7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Nevzat ARTUÇ+1</w:t>
            </w:r>
          </w:p>
        </w:tc>
      </w:tr>
      <w:bookmarkEnd w:id="6"/>
      <w:tr w:rsidR="000439B4" w14:paraId="190DF44F" w14:textId="77777777" w:rsidTr="006A0FBF">
        <w:trPr>
          <w:trHeight w:val="332"/>
        </w:trPr>
        <w:tc>
          <w:tcPr>
            <w:tcW w:w="3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30A67A" w14:textId="0DD8DEB8" w:rsidR="000439B4" w:rsidRPr="00973A62" w:rsidRDefault="000439B4" w:rsidP="000439B4">
            <w:pPr>
              <w:spacing w:before="0" w:line="240" w:lineRule="auto"/>
              <w:ind w:left="-113" w:right="-113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TAR 217 Türk Tar. Kaynak Dilleri (Farsça)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6F4A79" w14:textId="53E4E3B4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26</w:t>
            </w:r>
            <w:r w:rsidRPr="00973A62">
              <w:rPr>
                <w:color w:val="auto"/>
                <w:sz w:val="20"/>
              </w:rPr>
              <w:t>.11.202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88C79D" w14:textId="0F004656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4</w:t>
            </w:r>
            <w:r w:rsidRPr="00973A62">
              <w:rPr>
                <w:color w:val="auto"/>
                <w:sz w:val="20"/>
              </w:rPr>
              <w:t>.</w:t>
            </w:r>
            <w:r>
              <w:rPr>
                <w:color w:val="auto"/>
                <w:sz w:val="20"/>
              </w:rPr>
              <w:t>3</w:t>
            </w:r>
            <w:r w:rsidRPr="00973A62">
              <w:rPr>
                <w:color w:val="auto"/>
                <w:sz w:val="20"/>
              </w:rPr>
              <w:t>0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5ED310" w14:textId="189711D5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A105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3DE8F" w14:textId="7693E1E1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Metin IŞIK</w:t>
            </w:r>
          </w:p>
        </w:tc>
      </w:tr>
      <w:tr w:rsidR="000439B4" w14:paraId="75CCA927" w14:textId="77777777" w:rsidTr="006A0FBF">
        <w:trPr>
          <w:trHeight w:val="332"/>
        </w:trPr>
        <w:tc>
          <w:tcPr>
            <w:tcW w:w="3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6244CE" w14:textId="380E989C" w:rsidR="000439B4" w:rsidRPr="00973A62" w:rsidRDefault="000439B4" w:rsidP="000439B4">
            <w:pPr>
              <w:spacing w:before="0" w:line="240" w:lineRule="auto"/>
              <w:ind w:right="-113"/>
              <w:jc w:val="left"/>
              <w:rPr>
                <w:iCs/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TAR 235 İslam Tarihi III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F65EF7" w14:textId="23015C56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2</w:t>
            </w:r>
            <w:r>
              <w:rPr>
                <w:color w:val="auto"/>
                <w:sz w:val="20"/>
              </w:rPr>
              <w:t>9</w:t>
            </w:r>
            <w:r w:rsidRPr="00973A62">
              <w:rPr>
                <w:color w:val="auto"/>
                <w:sz w:val="20"/>
              </w:rPr>
              <w:t>.11.202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A5F230" w14:textId="0640038C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1</w:t>
            </w:r>
            <w:r w:rsidRPr="00973A62">
              <w:rPr>
                <w:color w:val="auto"/>
                <w:sz w:val="20"/>
              </w:rPr>
              <w:t>.</w:t>
            </w:r>
            <w:r>
              <w:rPr>
                <w:color w:val="auto"/>
                <w:sz w:val="20"/>
              </w:rPr>
              <w:t>0</w:t>
            </w:r>
            <w:r w:rsidRPr="00973A62">
              <w:rPr>
                <w:color w:val="auto"/>
                <w:sz w:val="20"/>
              </w:rPr>
              <w:t>0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48E7B6" w14:textId="60D4BD17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A105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62AE7C" w14:textId="5C671423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Selahaddin GÖK+1</w:t>
            </w:r>
          </w:p>
        </w:tc>
      </w:tr>
      <w:tr w:rsidR="000439B4" w14:paraId="7C9824F4" w14:textId="77777777" w:rsidTr="006A0FBF">
        <w:trPr>
          <w:trHeight w:val="332"/>
        </w:trPr>
        <w:tc>
          <w:tcPr>
            <w:tcW w:w="3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8242C4" w14:textId="289D8246" w:rsidR="000439B4" w:rsidRPr="00973A62" w:rsidRDefault="000439B4" w:rsidP="000439B4">
            <w:pPr>
              <w:spacing w:before="0" w:line="240" w:lineRule="auto"/>
              <w:ind w:left="-113" w:right="-113"/>
              <w:jc w:val="left"/>
              <w:rPr>
                <w:color w:val="auto"/>
                <w:sz w:val="20"/>
              </w:rPr>
            </w:pPr>
            <w:r w:rsidRPr="00973A62">
              <w:rPr>
                <w:bCs/>
                <w:color w:val="auto"/>
                <w:sz w:val="20"/>
              </w:rPr>
              <w:t>TAR 245 Helenistik Dönemde Anadolu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82DF2" w14:textId="3D9B76D2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3</w:t>
            </w:r>
            <w:r w:rsidRPr="00973A62">
              <w:rPr>
                <w:color w:val="auto"/>
                <w:sz w:val="20"/>
              </w:rPr>
              <w:t>0.11.202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178776" w14:textId="102A2365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1</w:t>
            </w:r>
            <w:r>
              <w:rPr>
                <w:color w:val="auto"/>
                <w:sz w:val="20"/>
              </w:rPr>
              <w:t>1</w:t>
            </w:r>
            <w:r w:rsidRPr="00973A62">
              <w:rPr>
                <w:color w:val="auto"/>
                <w:sz w:val="20"/>
              </w:rPr>
              <w:t>.00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B49F18" w14:textId="3B9C89A5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A105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83065E" w14:textId="7F59625E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Kevser TAŞDÖNER+1</w:t>
            </w:r>
          </w:p>
        </w:tc>
      </w:tr>
      <w:tr w:rsidR="000439B4" w14:paraId="1AE4A249" w14:textId="77777777" w:rsidTr="006A0FBF">
        <w:trPr>
          <w:trHeight w:val="332"/>
        </w:trPr>
        <w:tc>
          <w:tcPr>
            <w:tcW w:w="3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CE988D" w14:textId="2336C191" w:rsidR="000439B4" w:rsidRPr="00973A62" w:rsidRDefault="000439B4" w:rsidP="000439B4">
            <w:pPr>
              <w:spacing w:before="0" w:line="240" w:lineRule="auto"/>
              <w:ind w:left="-113" w:right="-113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TAR 215 Türk Tar. Kaynak Dilleri (Arapça)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BF596D" w14:textId="06AC9220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30</w:t>
            </w:r>
            <w:r w:rsidRPr="00973A62">
              <w:rPr>
                <w:color w:val="auto"/>
                <w:sz w:val="20"/>
              </w:rPr>
              <w:t>.11.2021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D67C58" w14:textId="256E7CD0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14.30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6D1C53" w14:textId="1AB71154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A104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F37BE3" w14:textId="7C208E37" w:rsidR="000439B4" w:rsidRPr="00973A62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973A62">
              <w:rPr>
                <w:color w:val="auto"/>
                <w:sz w:val="20"/>
              </w:rPr>
              <w:t>Cengiz PARLAK</w:t>
            </w:r>
          </w:p>
        </w:tc>
      </w:tr>
      <w:bookmarkEnd w:id="5"/>
    </w:tbl>
    <w:p w14:paraId="76BE1A75" w14:textId="77777777" w:rsidR="000A23A4" w:rsidRDefault="000A23A4" w:rsidP="00AB2013">
      <w:pPr>
        <w:spacing w:before="0" w:line="276" w:lineRule="auto"/>
      </w:pPr>
    </w:p>
    <w:p w14:paraId="7609EA38" w14:textId="77777777" w:rsidR="00AB2013" w:rsidRDefault="00AB2013" w:rsidP="00AB2013">
      <w:pPr>
        <w:spacing w:before="0" w:line="276" w:lineRule="auto"/>
      </w:pPr>
    </w:p>
    <w:p w14:paraId="756B5FF3" w14:textId="77777777" w:rsidR="00AB2013" w:rsidRDefault="00AB2013" w:rsidP="00AB2013">
      <w:pPr>
        <w:spacing w:before="0" w:line="276" w:lineRule="auto"/>
      </w:pPr>
    </w:p>
    <w:p w14:paraId="334CE5FD" w14:textId="77777777" w:rsidR="00AB2013" w:rsidRDefault="00AB2013" w:rsidP="00AB2013">
      <w:pPr>
        <w:spacing w:before="0" w:line="276" w:lineRule="auto"/>
      </w:pPr>
    </w:p>
    <w:p w14:paraId="281FE65D" w14:textId="77777777" w:rsidR="00AB2013" w:rsidRDefault="00AB2013" w:rsidP="00AB2013">
      <w:pPr>
        <w:spacing w:before="0" w:line="276" w:lineRule="auto"/>
      </w:pPr>
    </w:p>
    <w:p w14:paraId="6AD55440" w14:textId="5377E896" w:rsidR="00E448C6" w:rsidRDefault="00E448C6" w:rsidP="00AB2013">
      <w:pPr>
        <w:spacing w:before="0" w:line="276" w:lineRule="auto"/>
      </w:pPr>
    </w:p>
    <w:p w14:paraId="3A22AC4B" w14:textId="5F387F01" w:rsidR="005807CF" w:rsidRDefault="005807CF" w:rsidP="00AB2013">
      <w:pPr>
        <w:spacing w:before="0" w:line="276" w:lineRule="auto"/>
      </w:pPr>
    </w:p>
    <w:p w14:paraId="156D2754" w14:textId="178A6C74" w:rsidR="005807CF" w:rsidRDefault="005807CF" w:rsidP="00AB2013">
      <w:pPr>
        <w:spacing w:before="0" w:line="276" w:lineRule="auto"/>
      </w:pPr>
    </w:p>
    <w:p w14:paraId="346F54B1" w14:textId="2E10C6C5" w:rsidR="005807CF" w:rsidRDefault="005807CF" w:rsidP="00AB2013">
      <w:pPr>
        <w:spacing w:before="0" w:line="276" w:lineRule="auto"/>
      </w:pPr>
    </w:p>
    <w:p w14:paraId="54A63D72" w14:textId="08901C01" w:rsidR="005807CF" w:rsidRDefault="005807CF" w:rsidP="00AB2013">
      <w:pPr>
        <w:spacing w:before="0" w:line="276" w:lineRule="auto"/>
      </w:pPr>
    </w:p>
    <w:p w14:paraId="1B8F00D2" w14:textId="581F4371" w:rsidR="005807CF" w:rsidRDefault="005807CF" w:rsidP="00AB2013">
      <w:pPr>
        <w:spacing w:before="0" w:line="276" w:lineRule="auto"/>
      </w:pPr>
    </w:p>
    <w:p w14:paraId="426B2702" w14:textId="23C45337" w:rsidR="005807CF" w:rsidRDefault="005807CF" w:rsidP="00AB2013">
      <w:pPr>
        <w:spacing w:before="0" w:line="276" w:lineRule="auto"/>
      </w:pPr>
    </w:p>
    <w:p w14:paraId="3DB93681" w14:textId="77777777" w:rsidR="005807CF" w:rsidRDefault="005807CF" w:rsidP="00AB2013">
      <w:pPr>
        <w:spacing w:before="0" w:line="276" w:lineRule="auto"/>
      </w:pPr>
    </w:p>
    <w:p w14:paraId="150E0C9F" w14:textId="77777777" w:rsidR="00AB2013" w:rsidRDefault="00AB2013" w:rsidP="00AB2013">
      <w:pPr>
        <w:spacing w:before="0" w:line="276" w:lineRule="auto"/>
      </w:pPr>
    </w:p>
    <w:p w14:paraId="5706DC7E" w14:textId="1FD89A55" w:rsidR="00AB2013" w:rsidRDefault="00AB2013" w:rsidP="00AB2013">
      <w:pPr>
        <w:spacing w:before="0" w:line="276" w:lineRule="auto"/>
      </w:pPr>
    </w:p>
    <w:p w14:paraId="53A5602E" w14:textId="77777777" w:rsidR="00C42E23" w:rsidRDefault="00C42E23" w:rsidP="00AB2013">
      <w:pPr>
        <w:spacing w:before="0" w:line="276" w:lineRule="auto"/>
      </w:pPr>
    </w:p>
    <w:p w14:paraId="3D45B879" w14:textId="77777777" w:rsidR="00AB2013" w:rsidRDefault="00AB2013" w:rsidP="00AB2013">
      <w:pPr>
        <w:spacing w:before="0" w:line="276" w:lineRule="auto"/>
      </w:pPr>
    </w:p>
    <w:p w14:paraId="2690DB3C" w14:textId="77777777" w:rsidR="007B7A12" w:rsidRDefault="007B7A12" w:rsidP="00242F0B">
      <w:pPr>
        <w:spacing w:before="0" w:line="240" w:lineRule="auto"/>
        <w:jc w:val="center"/>
        <w:rPr>
          <w:b/>
          <w:color w:val="auto"/>
        </w:rPr>
      </w:pPr>
    </w:p>
    <w:p w14:paraId="36C2C69C" w14:textId="77777777" w:rsidR="000A23A4" w:rsidRDefault="00F27FD2" w:rsidP="00242F0B">
      <w:pPr>
        <w:spacing w:before="0" w:line="240" w:lineRule="auto"/>
        <w:jc w:val="center"/>
        <w:rPr>
          <w:b/>
          <w:color w:val="auto"/>
        </w:rPr>
      </w:pPr>
      <w:r>
        <w:rPr>
          <w:b/>
          <w:color w:val="auto"/>
        </w:rPr>
        <w:t>T.C.</w:t>
      </w:r>
    </w:p>
    <w:p w14:paraId="694A218A" w14:textId="77777777" w:rsidR="000A23A4" w:rsidRDefault="00F27FD2" w:rsidP="00242F0B">
      <w:pPr>
        <w:spacing w:before="0" w:line="240" w:lineRule="auto"/>
        <w:jc w:val="center"/>
        <w:rPr>
          <w:b/>
          <w:color w:val="auto"/>
        </w:rPr>
      </w:pPr>
      <w:r>
        <w:rPr>
          <w:b/>
          <w:color w:val="auto"/>
        </w:rPr>
        <w:t>ADIYAMAN ÜNİVERSİTESİ</w:t>
      </w:r>
    </w:p>
    <w:p w14:paraId="5BF5A74A" w14:textId="19891D6C" w:rsidR="000A23A4" w:rsidRDefault="00241500" w:rsidP="00242F0B">
      <w:pPr>
        <w:spacing w:before="0" w:line="240" w:lineRule="auto"/>
        <w:jc w:val="center"/>
        <w:rPr>
          <w:b/>
          <w:color w:val="auto"/>
        </w:rPr>
      </w:pPr>
      <w:r>
        <w:rPr>
          <w:b/>
          <w:color w:val="auto"/>
        </w:rPr>
        <w:t>FEN</w:t>
      </w:r>
      <w:r w:rsidR="000E2D34">
        <w:rPr>
          <w:b/>
          <w:color w:val="auto"/>
        </w:rPr>
        <w:t xml:space="preserve">-EDEBİYAT FAKÜLTESİ TARİH </w:t>
      </w:r>
      <w:r w:rsidR="00F27FD2">
        <w:rPr>
          <w:b/>
          <w:color w:val="auto"/>
        </w:rPr>
        <w:t>BÖLÜMÜ</w:t>
      </w:r>
    </w:p>
    <w:p w14:paraId="7A1F9AE5" w14:textId="1F4DB868" w:rsidR="000A23A4" w:rsidRDefault="00A45FA0" w:rsidP="00242F0B">
      <w:pPr>
        <w:spacing w:before="0" w:line="240" w:lineRule="auto"/>
        <w:jc w:val="center"/>
        <w:rPr>
          <w:b/>
          <w:color w:val="auto"/>
        </w:rPr>
      </w:pPr>
      <w:r>
        <w:rPr>
          <w:b/>
          <w:color w:val="auto"/>
        </w:rPr>
        <w:t>20</w:t>
      </w:r>
      <w:r w:rsidR="000439B4">
        <w:rPr>
          <w:b/>
          <w:color w:val="auto"/>
        </w:rPr>
        <w:t>21</w:t>
      </w:r>
      <w:r>
        <w:rPr>
          <w:b/>
          <w:color w:val="auto"/>
        </w:rPr>
        <w:t>-20</w:t>
      </w:r>
      <w:r w:rsidR="00173310">
        <w:rPr>
          <w:b/>
          <w:color w:val="auto"/>
        </w:rPr>
        <w:t>2</w:t>
      </w:r>
      <w:r w:rsidR="000439B4">
        <w:rPr>
          <w:b/>
          <w:color w:val="auto"/>
        </w:rPr>
        <w:t>2</w:t>
      </w:r>
      <w:r w:rsidR="0075388B">
        <w:rPr>
          <w:b/>
          <w:color w:val="auto"/>
        </w:rPr>
        <w:t xml:space="preserve"> AKADEMİK YILI </w:t>
      </w:r>
      <w:r w:rsidR="001C3EF8">
        <w:rPr>
          <w:b/>
          <w:color w:val="auto"/>
        </w:rPr>
        <w:t>GÜZ</w:t>
      </w:r>
      <w:r w:rsidR="0075388B">
        <w:rPr>
          <w:b/>
          <w:color w:val="auto"/>
        </w:rPr>
        <w:t xml:space="preserve"> DÖNEMİ </w:t>
      </w:r>
      <w:r w:rsidR="00066233">
        <w:rPr>
          <w:b/>
          <w:color w:val="auto"/>
        </w:rPr>
        <w:t>2</w:t>
      </w:r>
      <w:r w:rsidR="003719C4">
        <w:rPr>
          <w:b/>
          <w:color w:val="auto"/>
        </w:rPr>
        <w:t xml:space="preserve">. </w:t>
      </w:r>
      <w:r w:rsidR="0075388B">
        <w:rPr>
          <w:b/>
          <w:color w:val="auto"/>
        </w:rPr>
        <w:t>ARA SINAV</w:t>
      </w:r>
      <w:r w:rsidR="00F27FD2">
        <w:rPr>
          <w:b/>
          <w:color w:val="auto"/>
        </w:rPr>
        <w:t xml:space="preserve"> PROGRAMI</w:t>
      </w:r>
    </w:p>
    <w:p w14:paraId="08DE4D98" w14:textId="77777777" w:rsidR="003719C4" w:rsidRDefault="003719C4" w:rsidP="00242F0B">
      <w:pPr>
        <w:spacing w:before="0" w:line="240" w:lineRule="auto"/>
        <w:jc w:val="center"/>
        <w:rPr>
          <w:b/>
          <w:color w:val="auto"/>
        </w:rPr>
      </w:pPr>
    </w:p>
    <w:tbl>
      <w:tblPr>
        <w:tblW w:w="10780" w:type="dxa"/>
        <w:tblInd w:w="-289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112"/>
        <w:gridCol w:w="1275"/>
        <w:gridCol w:w="857"/>
        <w:gridCol w:w="1984"/>
        <w:gridCol w:w="2552"/>
      </w:tblGrid>
      <w:tr w:rsidR="000A23A4" w14:paraId="574922FB" w14:textId="77777777" w:rsidTr="00261C36">
        <w:trPr>
          <w:trHeight w:val="319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863B4E" w14:textId="77777777" w:rsidR="000A23A4" w:rsidRDefault="00F27FD2" w:rsidP="00242F0B">
            <w:pPr>
              <w:spacing w:before="0" w:line="240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t>Dersin Kodu ve Adı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9DD968" w14:textId="77777777" w:rsidR="000A23A4" w:rsidRDefault="00F27FD2" w:rsidP="00242F0B">
            <w:pPr>
              <w:spacing w:before="0" w:line="240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t>Sınav Tarihi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AA3BDA" w14:textId="77777777" w:rsidR="000A23A4" w:rsidRDefault="00F27FD2" w:rsidP="00242F0B">
            <w:pPr>
              <w:spacing w:before="0" w:line="240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t>Saat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C70890" w14:textId="77777777" w:rsidR="000A23A4" w:rsidRDefault="00F27FD2" w:rsidP="00242F0B">
            <w:pPr>
              <w:spacing w:before="0" w:line="240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t>Yer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A06B81" w14:textId="77777777" w:rsidR="000A23A4" w:rsidRDefault="00F27FD2" w:rsidP="00242F0B">
            <w:pPr>
              <w:spacing w:before="0" w:line="240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t>Gözetmenler</w:t>
            </w:r>
          </w:p>
        </w:tc>
      </w:tr>
      <w:tr w:rsidR="000A23A4" w14:paraId="60B7AC26" w14:textId="77777777" w:rsidTr="00261C36">
        <w:trPr>
          <w:trHeight w:val="332"/>
        </w:trPr>
        <w:tc>
          <w:tcPr>
            <w:tcW w:w="1078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CFDF56" w14:textId="55126C31" w:rsidR="000A23A4" w:rsidRDefault="00F27FD2" w:rsidP="00242F0B">
            <w:pPr>
              <w:spacing w:before="0" w:line="240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t>V. YARIYIL</w:t>
            </w:r>
          </w:p>
        </w:tc>
      </w:tr>
      <w:tr w:rsidR="00D45647" w14:paraId="20C1D3B6" w14:textId="77777777" w:rsidTr="00261C36">
        <w:trPr>
          <w:trHeight w:val="332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5419B5" w14:textId="24C556A3" w:rsidR="00D45647" w:rsidRPr="00CD4056" w:rsidRDefault="00261C36" w:rsidP="00261C36">
            <w:pPr>
              <w:spacing w:before="0" w:line="240" w:lineRule="auto"/>
              <w:ind w:left="-113" w:right="-113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 xml:space="preserve">TAR 331 Eskiçağ Yakındoğu </w:t>
            </w:r>
            <w:proofErr w:type="spellStart"/>
            <w:r w:rsidRPr="00CD4056">
              <w:rPr>
                <w:color w:val="auto"/>
                <w:sz w:val="20"/>
              </w:rPr>
              <w:t>Med</w:t>
            </w:r>
            <w:proofErr w:type="spellEnd"/>
            <w:r w:rsidRPr="00CD4056">
              <w:rPr>
                <w:color w:val="auto"/>
                <w:sz w:val="20"/>
              </w:rPr>
              <w:t xml:space="preserve">. Sos. Kül. Yapı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6AD773" w14:textId="78A9540E" w:rsidR="00D45647" w:rsidRPr="00CD4056" w:rsidRDefault="00973A62" w:rsidP="00D45647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2</w:t>
            </w:r>
            <w:r w:rsidR="00A05E3C">
              <w:rPr>
                <w:color w:val="auto"/>
                <w:sz w:val="20"/>
              </w:rPr>
              <w:t>2</w:t>
            </w:r>
            <w:r w:rsidRPr="00CD4056">
              <w:rPr>
                <w:color w:val="auto"/>
                <w:sz w:val="20"/>
              </w:rPr>
              <w:t>.11</w:t>
            </w:r>
            <w:r w:rsidR="00261C36" w:rsidRPr="00CD4056">
              <w:rPr>
                <w:color w:val="auto"/>
                <w:sz w:val="20"/>
              </w:rPr>
              <w:t>.2021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D80E14" w14:textId="696453E5" w:rsidR="00D45647" w:rsidRPr="00CD4056" w:rsidRDefault="00261C36" w:rsidP="00D45647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11.0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A0D631" w14:textId="48F35B8C" w:rsidR="00D45647" w:rsidRPr="00CD4056" w:rsidRDefault="00261C36" w:rsidP="00D45647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A105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67AF6E" w14:textId="35BEBC30" w:rsidR="00D45647" w:rsidRPr="00CD4056" w:rsidRDefault="00261C36" w:rsidP="00D45647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Kevser TAŞDÖNER</w:t>
            </w:r>
          </w:p>
        </w:tc>
      </w:tr>
      <w:tr w:rsidR="000439B4" w14:paraId="458C9A0E" w14:textId="77777777" w:rsidTr="00261C36">
        <w:trPr>
          <w:trHeight w:val="332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F4125E" w14:textId="5F604C5C" w:rsidR="000439B4" w:rsidRPr="00CD4056" w:rsidRDefault="000439B4" w:rsidP="000439B4">
            <w:pPr>
              <w:spacing w:before="0" w:line="240" w:lineRule="auto"/>
              <w:ind w:left="-113" w:right="-113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TAR 327 Cumhuriyet Dönemi Askeri Darbeler Dönemi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7190B1" w14:textId="0C5E457C" w:rsidR="000439B4" w:rsidRPr="00CD4056" w:rsidRDefault="000439B4" w:rsidP="000439B4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2</w:t>
            </w:r>
            <w:r>
              <w:rPr>
                <w:color w:val="auto"/>
                <w:sz w:val="20"/>
              </w:rPr>
              <w:t>2</w:t>
            </w:r>
            <w:r w:rsidRPr="00CD4056">
              <w:rPr>
                <w:color w:val="auto"/>
                <w:sz w:val="20"/>
              </w:rPr>
              <w:t>.11.2021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C8A965" w14:textId="179C5448" w:rsidR="000439B4" w:rsidRPr="00CD4056" w:rsidRDefault="000439B4" w:rsidP="000439B4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16.0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177264" w14:textId="635A0467" w:rsidR="000439B4" w:rsidRPr="00CD4056" w:rsidRDefault="000439B4" w:rsidP="000439B4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A106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C32FB" w14:textId="0F67D0BE" w:rsidR="000439B4" w:rsidRPr="00CD4056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Selahaddin GÖK</w:t>
            </w:r>
          </w:p>
        </w:tc>
      </w:tr>
      <w:tr w:rsidR="000439B4" w14:paraId="6FA5BE8B" w14:textId="77777777" w:rsidTr="00261C36">
        <w:trPr>
          <w:trHeight w:val="332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E3BD8D" w14:textId="26405E43" w:rsidR="000439B4" w:rsidRPr="00CD4056" w:rsidRDefault="000439B4" w:rsidP="000439B4">
            <w:pPr>
              <w:snapToGrid w:val="0"/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TAR 321 Türk Devlet Anlayışı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EBB6E8" w14:textId="1ADEDF02" w:rsidR="000439B4" w:rsidRPr="00CD4056" w:rsidRDefault="000439B4" w:rsidP="000439B4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2</w:t>
            </w:r>
            <w:r>
              <w:rPr>
                <w:color w:val="auto"/>
                <w:sz w:val="20"/>
              </w:rPr>
              <w:t>3</w:t>
            </w:r>
            <w:r w:rsidRPr="00CD4056">
              <w:rPr>
                <w:color w:val="auto"/>
                <w:sz w:val="20"/>
              </w:rPr>
              <w:t>.11.2021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D4BAFF" w14:textId="668B3FC2" w:rsidR="000439B4" w:rsidRPr="00CD4056" w:rsidRDefault="000439B4" w:rsidP="000439B4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1</w:t>
            </w:r>
            <w:r>
              <w:rPr>
                <w:color w:val="auto"/>
                <w:sz w:val="20"/>
              </w:rPr>
              <w:t>3</w:t>
            </w:r>
            <w:r w:rsidRPr="00CD4056">
              <w:rPr>
                <w:color w:val="auto"/>
                <w:sz w:val="20"/>
              </w:rPr>
              <w:t>.</w:t>
            </w:r>
            <w:r>
              <w:rPr>
                <w:color w:val="auto"/>
                <w:sz w:val="20"/>
              </w:rPr>
              <w:t>0</w:t>
            </w:r>
            <w:r w:rsidRPr="00CD4056">
              <w:rPr>
                <w:color w:val="auto"/>
                <w:sz w:val="20"/>
              </w:rPr>
              <w:t>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16A4E0" w14:textId="417605A8" w:rsidR="000439B4" w:rsidRPr="00CD4056" w:rsidRDefault="000439B4" w:rsidP="000439B4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A105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616D29" w14:textId="5E46CA45" w:rsidR="000439B4" w:rsidRPr="00CD4056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Metin KOPAR+1</w:t>
            </w:r>
          </w:p>
        </w:tc>
      </w:tr>
      <w:tr w:rsidR="000439B4" w14:paraId="6A3EAE2A" w14:textId="77777777" w:rsidTr="00261C36">
        <w:trPr>
          <w:trHeight w:val="332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AF3A02" w14:textId="37A6906A" w:rsidR="000439B4" w:rsidRPr="00CD4056" w:rsidRDefault="000439B4" w:rsidP="000439B4">
            <w:pPr>
              <w:snapToGrid w:val="0"/>
              <w:spacing w:before="0" w:line="240" w:lineRule="auto"/>
              <w:jc w:val="left"/>
              <w:rPr>
                <w:color w:val="auto"/>
                <w:sz w:val="20"/>
              </w:rPr>
            </w:pPr>
            <w:bookmarkStart w:id="7" w:name="_Hlk402684553"/>
            <w:r w:rsidRPr="00CD4056">
              <w:rPr>
                <w:color w:val="auto"/>
                <w:sz w:val="20"/>
              </w:rPr>
              <w:t>TAR 301 Osmanlı Tarihi III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515C75" w14:textId="07C53EFA" w:rsidR="000439B4" w:rsidRPr="00CD4056" w:rsidRDefault="000439B4" w:rsidP="000439B4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2</w:t>
            </w:r>
            <w:r>
              <w:rPr>
                <w:color w:val="auto"/>
                <w:sz w:val="20"/>
              </w:rPr>
              <w:t>4</w:t>
            </w:r>
            <w:r w:rsidRPr="00CD4056">
              <w:rPr>
                <w:color w:val="auto"/>
                <w:sz w:val="20"/>
              </w:rPr>
              <w:t>.11.2021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54C68C" w14:textId="553585DE" w:rsidR="000439B4" w:rsidRPr="00CD4056" w:rsidRDefault="000439B4" w:rsidP="000439B4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11.0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51E518" w14:textId="5DCC5BA6" w:rsidR="000439B4" w:rsidRPr="00CD4056" w:rsidRDefault="000439B4" w:rsidP="000439B4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A106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916E3B" w14:textId="63E3FDAF" w:rsidR="000439B4" w:rsidRPr="00CD4056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proofErr w:type="spellStart"/>
            <w:r w:rsidRPr="00CD4056">
              <w:rPr>
                <w:color w:val="auto"/>
                <w:sz w:val="20"/>
              </w:rPr>
              <w:t>Seydi</w:t>
            </w:r>
            <w:proofErr w:type="spellEnd"/>
            <w:r w:rsidRPr="00CD4056">
              <w:rPr>
                <w:color w:val="auto"/>
                <w:sz w:val="20"/>
              </w:rPr>
              <w:t xml:space="preserve"> V. TOPRAK+1</w:t>
            </w:r>
          </w:p>
        </w:tc>
      </w:tr>
      <w:bookmarkEnd w:id="7"/>
      <w:tr w:rsidR="000439B4" w14:paraId="212EAE40" w14:textId="77777777" w:rsidTr="00261C36">
        <w:trPr>
          <w:trHeight w:val="332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63E512" w14:textId="1F70DB17" w:rsidR="000439B4" w:rsidRPr="00CD4056" w:rsidRDefault="000439B4" w:rsidP="000439B4">
            <w:pPr>
              <w:snapToGrid w:val="0"/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TAR 305 Osmanlı Sosyal Tarihi I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57ED55" w14:textId="4791C398" w:rsidR="000439B4" w:rsidRPr="00CD4056" w:rsidRDefault="000439B4" w:rsidP="000439B4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25.11.2021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38B137" w14:textId="3E096793" w:rsidR="000439B4" w:rsidRPr="00CD4056" w:rsidRDefault="000439B4" w:rsidP="000439B4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14.3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F374EF" w14:textId="09D74594" w:rsidR="000439B4" w:rsidRPr="00CD4056" w:rsidRDefault="000439B4" w:rsidP="000439B4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A105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D9A227" w14:textId="2294E3B5" w:rsidR="000439B4" w:rsidRPr="00CD4056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Ünal TAŞKIN+1</w:t>
            </w:r>
          </w:p>
        </w:tc>
      </w:tr>
      <w:tr w:rsidR="000439B4" w14:paraId="0C2BC28B" w14:textId="77777777" w:rsidTr="00261C36">
        <w:trPr>
          <w:trHeight w:val="332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355B1A" w14:textId="11C78EA9" w:rsidR="000439B4" w:rsidRPr="00CD4056" w:rsidRDefault="000439B4" w:rsidP="000439B4">
            <w:pPr>
              <w:snapToGrid w:val="0"/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 xml:space="preserve">TAR 303 Osmanlı Teşkilat Tarihi I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F4D94D" w14:textId="2FB8A171" w:rsidR="000439B4" w:rsidRPr="00CD4056" w:rsidRDefault="000439B4" w:rsidP="000439B4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2</w:t>
            </w:r>
            <w:r>
              <w:rPr>
                <w:color w:val="auto"/>
                <w:sz w:val="20"/>
              </w:rPr>
              <w:t>6</w:t>
            </w:r>
            <w:r w:rsidRPr="00CD4056">
              <w:rPr>
                <w:color w:val="auto"/>
                <w:sz w:val="20"/>
              </w:rPr>
              <w:t>.11.2021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41252E" w14:textId="591640CB" w:rsidR="000439B4" w:rsidRPr="00CD4056" w:rsidRDefault="000439B4" w:rsidP="000439B4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11.0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3C371F" w14:textId="45C0964B" w:rsidR="000439B4" w:rsidRPr="00CD4056" w:rsidRDefault="000439B4" w:rsidP="000439B4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A106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1B58D5" w14:textId="0852A054" w:rsidR="000439B4" w:rsidRPr="00CD4056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Ünal TAŞKIN+1</w:t>
            </w:r>
          </w:p>
        </w:tc>
      </w:tr>
      <w:tr w:rsidR="000439B4" w14:paraId="1B6F0DA3" w14:textId="77777777" w:rsidTr="00261C36">
        <w:trPr>
          <w:trHeight w:val="332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3E3D5B" w14:textId="6D1D211F" w:rsidR="000439B4" w:rsidRPr="00CD4056" w:rsidRDefault="000439B4" w:rsidP="000439B4">
            <w:pPr>
              <w:snapToGrid w:val="0"/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iCs/>
                <w:color w:val="auto"/>
                <w:sz w:val="20"/>
              </w:rPr>
              <w:t>TAR 311 Yeniçağ Tarihi Semineri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C4BB41" w14:textId="118CA17E" w:rsidR="000439B4" w:rsidRPr="00CD4056" w:rsidRDefault="000439B4" w:rsidP="000439B4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2</w:t>
            </w:r>
            <w:r>
              <w:rPr>
                <w:color w:val="auto"/>
                <w:sz w:val="20"/>
              </w:rPr>
              <w:t>8</w:t>
            </w:r>
            <w:r w:rsidRPr="00CD4056">
              <w:rPr>
                <w:color w:val="auto"/>
                <w:sz w:val="20"/>
              </w:rPr>
              <w:t>.11.2021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50755F" w14:textId="5B1C22BB" w:rsidR="000439B4" w:rsidRPr="00CD4056" w:rsidRDefault="000439B4" w:rsidP="000439B4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1</w:t>
            </w:r>
            <w:r>
              <w:rPr>
                <w:color w:val="auto"/>
                <w:sz w:val="20"/>
              </w:rPr>
              <w:t>6</w:t>
            </w:r>
            <w:r w:rsidRPr="00CD4056">
              <w:rPr>
                <w:color w:val="auto"/>
                <w:sz w:val="20"/>
              </w:rPr>
              <w:t>.</w:t>
            </w:r>
            <w:r>
              <w:rPr>
                <w:color w:val="auto"/>
                <w:sz w:val="20"/>
              </w:rPr>
              <w:t>0</w:t>
            </w:r>
            <w:r w:rsidRPr="00CD4056">
              <w:rPr>
                <w:color w:val="auto"/>
                <w:sz w:val="20"/>
              </w:rPr>
              <w:t>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B37F4C" w14:textId="616D5678" w:rsidR="000439B4" w:rsidRPr="00CD4056" w:rsidRDefault="000439B4" w:rsidP="000439B4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A106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2772E3" w14:textId="3A9B2112" w:rsidR="000439B4" w:rsidRPr="00CD4056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Ünal TAŞKIN+1</w:t>
            </w:r>
          </w:p>
        </w:tc>
      </w:tr>
      <w:tr w:rsidR="000439B4" w14:paraId="2DD8D353" w14:textId="77777777" w:rsidTr="00261C36">
        <w:trPr>
          <w:trHeight w:val="332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AC6E35" w14:textId="4FA4F096" w:rsidR="000439B4" w:rsidRPr="00CD4056" w:rsidRDefault="000439B4" w:rsidP="000439B4">
            <w:pPr>
              <w:snapToGrid w:val="0"/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TAR 309 Yeni ve Yakınçağ Avrupa Tarihi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0C9EC6" w14:textId="05AE853C" w:rsidR="000439B4" w:rsidRPr="00CD4056" w:rsidRDefault="000439B4" w:rsidP="000439B4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2</w:t>
            </w:r>
            <w:r>
              <w:rPr>
                <w:color w:val="auto"/>
                <w:sz w:val="20"/>
              </w:rPr>
              <w:t>9</w:t>
            </w:r>
            <w:r w:rsidRPr="00CD4056">
              <w:rPr>
                <w:color w:val="auto"/>
                <w:sz w:val="20"/>
              </w:rPr>
              <w:t>.11.2021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3402A0" w14:textId="133A0100" w:rsidR="000439B4" w:rsidRPr="00CD4056" w:rsidRDefault="000439B4" w:rsidP="000439B4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1</w:t>
            </w:r>
            <w:r>
              <w:rPr>
                <w:color w:val="auto"/>
                <w:sz w:val="20"/>
              </w:rPr>
              <w:t>1</w:t>
            </w:r>
            <w:r w:rsidRPr="00CD4056">
              <w:rPr>
                <w:color w:val="auto"/>
                <w:sz w:val="20"/>
              </w:rPr>
              <w:t>.0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5585CD" w14:textId="33452B4D" w:rsidR="000439B4" w:rsidRPr="00CD4056" w:rsidRDefault="000439B4" w:rsidP="000439B4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A106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1E48BA" w14:textId="7F9AFBB1" w:rsidR="000439B4" w:rsidRPr="00CD4056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Murat YOLUN+1</w:t>
            </w:r>
          </w:p>
        </w:tc>
      </w:tr>
      <w:tr w:rsidR="000439B4" w14:paraId="76E7EBD7" w14:textId="77777777" w:rsidTr="00261C36">
        <w:trPr>
          <w:trHeight w:val="332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2FE320" w14:textId="29DBBA3E" w:rsidR="000439B4" w:rsidRPr="00CD4056" w:rsidRDefault="00A214F1" w:rsidP="00A214F1">
            <w:pPr>
              <w:spacing w:before="0" w:line="240" w:lineRule="auto"/>
              <w:ind w:left="-113" w:right="-113"/>
              <w:jc w:val="left"/>
              <w:rPr>
                <w:color w:val="auto"/>
                <w:sz w:val="20"/>
              </w:rPr>
            </w:pPr>
            <w:bookmarkStart w:id="8" w:name="_Hlk413859701"/>
            <w:r>
              <w:rPr>
                <w:color w:val="auto"/>
                <w:sz w:val="20"/>
              </w:rPr>
              <w:t xml:space="preserve">TAR </w:t>
            </w:r>
            <w:r w:rsidR="000439B4" w:rsidRPr="00CD4056">
              <w:rPr>
                <w:color w:val="auto"/>
                <w:sz w:val="20"/>
              </w:rPr>
              <w:t>329 Türk İngiliz İliş. Tar.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2949DF" w14:textId="34AC06A6" w:rsidR="000439B4" w:rsidRPr="00CD4056" w:rsidRDefault="000439B4" w:rsidP="000439B4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2</w:t>
            </w:r>
            <w:r>
              <w:rPr>
                <w:color w:val="auto"/>
                <w:sz w:val="20"/>
              </w:rPr>
              <w:t>9</w:t>
            </w:r>
            <w:r w:rsidRPr="00CD4056">
              <w:rPr>
                <w:color w:val="auto"/>
                <w:sz w:val="20"/>
              </w:rPr>
              <w:t>.11.2021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03C49A" w14:textId="4687E658" w:rsidR="000439B4" w:rsidRPr="00CD4056" w:rsidRDefault="000439B4" w:rsidP="000439B4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6</w:t>
            </w:r>
            <w:r w:rsidRPr="00CD4056">
              <w:rPr>
                <w:color w:val="auto"/>
                <w:sz w:val="20"/>
              </w:rPr>
              <w:t>.0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9A4AEC" w14:textId="669CA837" w:rsidR="000439B4" w:rsidRPr="00CD4056" w:rsidRDefault="000439B4" w:rsidP="000439B4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A106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C28EAA" w14:textId="22EE358D" w:rsidR="000439B4" w:rsidRPr="00CD4056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Metin IŞIK</w:t>
            </w:r>
          </w:p>
        </w:tc>
      </w:tr>
      <w:bookmarkEnd w:id="8"/>
      <w:tr w:rsidR="000439B4" w14:paraId="33A93B8B" w14:textId="77777777" w:rsidTr="00261C36">
        <w:trPr>
          <w:trHeight w:val="332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4FA060" w14:textId="2A165BBD" w:rsidR="000439B4" w:rsidRPr="00CD4056" w:rsidRDefault="000439B4" w:rsidP="000439B4">
            <w:pPr>
              <w:spacing w:before="0" w:line="240" w:lineRule="auto"/>
              <w:ind w:left="-113" w:right="-113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TAR 307 Türk Yenileşme Tarihi I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C853BA" w14:textId="36CA3A4D" w:rsidR="000439B4" w:rsidRPr="00CD4056" w:rsidRDefault="000439B4" w:rsidP="000439B4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30</w:t>
            </w:r>
            <w:r w:rsidRPr="00CD4056">
              <w:rPr>
                <w:color w:val="auto"/>
                <w:sz w:val="20"/>
              </w:rPr>
              <w:t>.11.2021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40B9AB" w14:textId="072B713F" w:rsidR="000439B4" w:rsidRPr="00CD4056" w:rsidRDefault="000439B4" w:rsidP="000439B4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09</w:t>
            </w:r>
            <w:r w:rsidRPr="00CD4056">
              <w:rPr>
                <w:color w:val="auto"/>
                <w:sz w:val="20"/>
              </w:rPr>
              <w:t>.0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1FD0AE" w14:textId="28A42620" w:rsidR="000439B4" w:rsidRPr="00CD4056" w:rsidRDefault="000439B4" w:rsidP="000439B4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A106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38CB0" w14:textId="3C5761DB" w:rsidR="000439B4" w:rsidRPr="00CD4056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proofErr w:type="spellStart"/>
            <w:r w:rsidRPr="00CD4056">
              <w:rPr>
                <w:color w:val="auto"/>
                <w:sz w:val="20"/>
              </w:rPr>
              <w:t>Seydi</w:t>
            </w:r>
            <w:proofErr w:type="spellEnd"/>
            <w:r w:rsidRPr="00CD4056">
              <w:rPr>
                <w:color w:val="auto"/>
                <w:sz w:val="20"/>
              </w:rPr>
              <w:t xml:space="preserve"> V. TOPRAK+1</w:t>
            </w:r>
          </w:p>
        </w:tc>
      </w:tr>
      <w:tr w:rsidR="000439B4" w14:paraId="59869011" w14:textId="77777777" w:rsidTr="00261C36">
        <w:trPr>
          <w:trHeight w:val="332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5E03DB" w14:textId="7F51EC4A" w:rsidR="000439B4" w:rsidRPr="00CD4056" w:rsidRDefault="000439B4" w:rsidP="000439B4">
            <w:pPr>
              <w:spacing w:before="0" w:line="240" w:lineRule="auto"/>
              <w:ind w:left="-113" w:right="-113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TAR 335 Balkanlar Tarihi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C6E9E2" w14:textId="04E2DC01" w:rsidR="000439B4" w:rsidRPr="00CD4056" w:rsidRDefault="000439B4" w:rsidP="000439B4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30</w:t>
            </w:r>
            <w:r w:rsidRPr="00CD4056">
              <w:rPr>
                <w:color w:val="auto"/>
                <w:sz w:val="20"/>
              </w:rPr>
              <w:t>.11.2021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0770B9" w14:textId="0E1ED56D" w:rsidR="000439B4" w:rsidRPr="00CD4056" w:rsidRDefault="000439B4" w:rsidP="000439B4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1</w:t>
            </w:r>
            <w:r>
              <w:rPr>
                <w:color w:val="auto"/>
                <w:sz w:val="20"/>
              </w:rPr>
              <w:t>4</w:t>
            </w:r>
            <w:r w:rsidRPr="00CD4056">
              <w:rPr>
                <w:color w:val="auto"/>
                <w:sz w:val="20"/>
              </w:rPr>
              <w:t>.</w:t>
            </w:r>
            <w:r>
              <w:rPr>
                <w:color w:val="auto"/>
                <w:sz w:val="20"/>
              </w:rPr>
              <w:t>3</w:t>
            </w:r>
            <w:r w:rsidRPr="00CD4056">
              <w:rPr>
                <w:color w:val="auto"/>
                <w:sz w:val="20"/>
              </w:rPr>
              <w:t>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C3928" w14:textId="4FEE7FE0" w:rsidR="000439B4" w:rsidRPr="00CD4056" w:rsidRDefault="000439B4" w:rsidP="000439B4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A105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8A73BB" w14:textId="0BACA6F2" w:rsidR="000439B4" w:rsidRPr="00CD4056" w:rsidRDefault="000439B4" w:rsidP="000439B4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Nevzat ARTUÇ</w:t>
            </w:r>
          </w:p>
        </w:tc>
      </w:tr>
      <w:tr w:rsidR="000439B4" w14:paraId="0C0D376A" w14:textId="77777777" w:rsidTr="00261C36">
        <w:trPr>
          <w:trHeight w:val="332"/>
        </w:trPr>
        <w:tc>
          <w:tcPr>
            <w:tcW w:w="1078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18F0EF" w14:textId="77777777" w:rsidR="000439B4" w:rsidRDefault="000439B4" w:rsidP="000439B4">
            <w:pPr>
              <w:spacing w:before="0" w:line="240" w:lineRule="auto"/>
              <w:jc w:val="left"/>
              <w:rPr>
                <w:b/>
                <w:color w:val="auto"/>
                <w:sz w:val="22"/>
                <w:szCs w:val="22"/>
              </w:rPr>
            </w:pPr>
          </w:p>
          <w:p w14:paraId="2109B263" w14:textId="6CCE3467" w:rsidR="000439B4" w:rsidRDefault="000439B4" w:rsidP="000439B4">
            <w:pPr>
              <w:spacing w:before="0" w:line="240" w:lineRule="auto"/>
              <w:jc w:val="left"/>
            </w:pPr>
            <w:r>
              <w:rPr>
                <w:b/>
                <w:color w:val="auto"/>
                <w:sz w:val="22"/>
                <w:szCs w:val="22"/>
              </w:rPr>
              <w:t>VII. YARIYIL</w:t>
            </w:r>
          </w:p>
        </w:tc>
      </w:tr>
      <w:tr w:rsidR="00A214F1" w14:paraId="5632108A" w14:textId="77777777" w:rsidTr="00261C36">
        <w:trPr>
          <w:trHeight w:val="332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13A0DE" w14:textId="159D0302" w:rsidR="00A214F1" w:rsidRPr="00CD4056" w:rsidRDefault="00A214F1" w:rsidP="00A214F1">
            <w:pPr>
              <w:spacing w:before="0" w:line="240" w:lineRule="auto"/>
              <w:ind w:left="-113" w:right="-113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TAR 401 Türkiye Cum. Tarihi I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0F49CC" w14:textId="438932DA" w:rsidR="00A214F1" w:rsidRPr="00CD4056" w:rsidRDefault="00A214F1" w:rsidP="00A214F1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22.11.2021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8F1FB4" w14:textId="0170A7D8" w:rsidR="00A214F1" w:rsidRPr="00CD4056" w:rsidRDefault="00A214F1" w:rsidP="00A214F1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4</w:t>
            </w:r>
            <w:r w:rsidRPr="00CD4056">
              <w:rPr>
                <w:color w:val="auto"/>
                <w:sz w:val="20"/>
              </w:rPr>
              <w:t>.3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C01B53" w14:textId="59E3CA5B" w:rsidR="00A214F1" w:rsidRPr="00CD4056" w:rsidRDefault="00A214F1" w:rsidP="00A214F1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A106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C8B0C3" w14:textId="12D6EA71" w:rsidR="00A214F1" w:rsidRPr="00CD4056" w:rsidRDefault="00A214F1" w:rsidP="00A214F1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Selahaddin GÖK+1</w:t>
            </w:r>
          </w:p>
        </w:tc>
      </w:tr>
      <w:tr w:rsidR="00A214F1" w14:paraId="6AA672C8" w14:textId="77777777" w:rsidTr="00261C36">
        <w:trPr>
          <w:trHeight w:val="332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3EFAB" w14:textId="3F2697D3" w:rsidR="00A214F1" w:rsidRPr="00CD4056" w:rsidRDefault="00A214F1" w:rsidP="00A214F1">
            <w:pPr>
              <w:spacing w:before="0" w:line="240" w:lineRule="auto"/>
              <w:ind w:left="-113" w:right="-113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TAR 405 Cum. Dön</w:t>
            </w:r>
            <w:r>
              <w:rPr>
                <w:color w:val="auto"/>
                <w:sz w:val="20"/>
              </w:rPr>
              <w:t xml:space="preserve">emi </w:t>
            </w:r>
            <w:r w:rsidRPr="00CD4056">
              <w:rPr>
                <w:color w:val="auto"/>
                <w:sz w:val="20"/>
              </w:rPr>
              <w:t>Türk Siyasi Hareketi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2E4B63" w14:textId="469B4F98" w:rsidR="00A214F1" w:rsidRPr="00CD4056" w:rsidRDefault="00A214F1" w:rsidP="00A214F1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2</w:t>
            </w:r>
            <w:r>
              <w:rPr>
                <w:color w:val="auto"/>
                <w:sz w:val="20"/>
              </w:rPr>
              <w:t>3</w:t>
            </w:r>
            <w:r w:rsidRPr="00CD4056">
              <w:rPr>
                <w:color w:val="auto"/>
                <w:sz w:val="20"/>
              </w:rPr>
              <w:t>.11.2021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0EEDC1" w14:textId="4F49612B" w:rsidR="00A214F1" w:rsidRDefault="00A214F1" w:rsidP="00A214F1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1</w:t>
            </w:r>
            <w:r>
              <w:rPr>
                <w:color w:val="auto"/>
                <w:sz w:val="20"/>
              </w:rPr>
              <w:t>4</w:t>
            </w:r>
            <w:r w:rsidRPr="00CD4056">
              <w:rPr>
                <w:color w:val="auto"/>
                <w:sz w:val="20"/>
              </w:rPr>
              <w:t>.</w:t>
            </w:r>
            <w:r>
              <w:rPr>
                <w:color w:val="auto"/>
                <w:sz w:val="20"/>
              </w:rPr>
              <w:t>3</w:t>
            </w:r>
            <w:r w:rsidRPr="00CD4056">
              <w:rPr>
                <w:color w:val="auto"/>
                <w:sz w:val="20"/>
              </w:rPr>
              <w:t>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C3E852" w14:textId="4D219E7D" w:rsidR="00A214F1" w:rsidRPr="00CD4056" w:rsidRDefault="00A214F1" w:rsidP="00A214F1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A105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B45825" w14:textId="1DCA0285" w:rsidR="00A214F1" w:rsidRPr="00CD4056" w:rsidRDefault="00A214F1" w:rsidP="00A214F1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Metin KOPAR+1</w:t>
            </w:r>
          </w:p>
        </w:tc>
      </w:tr>
      <w:tr w:rsidR="00A214F1" w14:paraId="70DB010C" w14:textId="77777777" w:rsidTr="00261C36">
        <w:trPr>
          <w:trHeight w:val="332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BD12FC" w14:textId="35636DC9" w:rsidR="00A214F1" w:rsidRPr="00CD4056" w:rsidRDefault="00A214F1" w:rsidP="00A214F1">
            <w:pPr>
              <w:spacing w:before="0" w:line="240" w:lineRule="auto"/>
              <w:ind w:left="-113" w:right="-113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 xml:space="preserve">TAR 413 Osmanlı </w:t>
            </w:r>
            <w:proofErr w:type="spellStart"/>
            <w:r w:rsidRPr="00CD4056">
              <w:rPr>
                <w:color w:val="auto"/>
                <w:sz w:val="20"/>
              </w:rPr>
              <w:t>Diplomatikası</w:t>
            </w:r>
            <w:proofErr w:type="spellEnd"/>
            <w:r w:rsidRPr="00CD4056">
              <w:rPr>
                <w:color w:val="auto"/>
                <w:sz w:val="20"/>
              </w:rPr>
              <w:t xml:space="preserve"> I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8E2361" w14:textId="42777BFB" w:rsidR="00A214F1" w:rsidRPr="00CD4056" w:rsidRDefault="00A214F1" w:rsidP="00A214F1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2</w:t>
            </w:r>
            <w:r>
              <w:rPr>
                <w:color w:val="auto"/>
                <w:sz w:val="20"/>
              </w:rPr>
              <w:t>4</w:t>
            </w:r>
            <w:r w:rsidRPr="00CD4056">
              <w:rPr>
                <w:color w:val="auto"/>
                <w:sz w:val="20"/>
              </w:rPr>
              <w:t>.11.2021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F00984" w14:textId="7CDC1C5A" w:rsidR="00A214F1" w:rsidRDefault="00A214F1" w:rsidP="00A214F1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4</w:t>
            </w:r>
            <w:r w:rsidRPr="00CD4056">
              <w:rPr>
                <w:color w:val="auto"/>
                <w:sz w:val="20"/>
              </w:rPr>
              <w:t>.3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A9FF85" w14:textId="2338B689" w:rsidR="00A214F1" w:rsidRPr="00CD4056" w:rsidRDefault="00A214F1" w:rsidP="00A214F1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A106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BC60D0" w14:textId="51BF79C3" w:rsidR="00A214F1" w:rsidRPr="00CD4056" w:rsidRDefault="00A214F1" w:rsidP="00A214F1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proofErr w:type="spellStart"/>
            <w:r w:rsidRPr="00CD4056">
              <w:rPr>
                <w:color w:val="auto"/>
                <w:sz w:val="20"/>
              </w:rPr>
              <w:t>Seydi</w:t>
            </w:r>
            <w:proofErr w:type="spellEnd"/>
            <w:r w:rsidRPr="00CD4056">
              <w:rPr>
                <w:color w:val="auto"/>
                <w:sz w:val="20"/>
              </w:rPr>
              <w:t xml:space="preserve"> V. TOPRAK</w:t>
            </w:r>
          </w:p>
        </w:tc>
      </w:tr>
      <w:tr w:rsidR="00A214F1" w14:paraId="3439480B" w14:textId="77777777" w:rsidTr="00261C36">
        <w:trPr>
          <w:trHeight w:val="332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3FEDD" w14:textId="32E297B9" w:rsidR="00A214F1" w:rsidRPr="00CD4056" w:rsidRDefault="00A214F1" w:rsidP="00A214F1">
            <w:pPr>
              <w:spacing w:before="0" w:line="240" w:lineRule="auto"/>
              <w:ind w:left="-113" w:right="-113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 xml:space="preserve">TAR 407 Avrupa Siyasi </w:t>
            </w:r>
            <w:r w:rsidRPr="00CD4056">
              <w:rPr>
                <w:color w:val="auto"/>
                <w:sz w:val="20"/>
              </w:rPr>
              <w:t>Tarihi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A53848" w14:textId="39E3637B" w:rsidR="00A214F1" w:rsidRPr="00CD4056" w:rsidRDefault="00A214F1" w:rsidP="00A214F1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2</w:t>
            </w:r>
            <w:r>
              <w:rPr>
                <w:color w:val="auto"/>
                <w:sz w:val="20"/>
              </w:rPr>
              <w:t>5</w:t>
            </w:r>
            <w:r w:rsidRPr="00CD4056">
              <w:rPr>
                <w:color w:val="auto"/>
                <w:sz w:val="20"/>
              </w:rPr>
              <w:t>.11.2021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6CED63" w14:textId="636C4644" w:rsidR="00A214F1" w:rsidRDefault="00A214F1" w:rsidP="00A214F1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1</w:t>
            </w:r>
            <w:r>
              <w:rPr>
                <w:color w:val="auto"/>
                <w:sz w:val="20"/>
              </w:rPr>
              <w:t>1</w:t>
            </w:r>
            <w:r w:rsidRPr="00CD4056">
              <w:rPr>
                <w:color w:val="auto"/>
                <w:sz w:val="20"/>
              </w:rPr>
              <w:t>.0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BB086" w14:textId="4BD07DB6" w:rsidR="00A214F1" w:rsidRPr="00CD4056" w:rsidRDefault="00A214F1" w:rsidP="00A214F1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A106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100269" w14:textId="1873953F" w:rsidR="00A214F1" w:rsidRPr="00CD4056" w:rsidRDefault="00A214F1" w:rsidP="00A214F1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Metin KOPAR+1</w:t>
            </w:r>
          </w:p>
        </w:tc>
      </w:tr>
      <w:tr w:rsidR="00A214F1" w14:paraId="4BD5BA56" w14:textId="77777777" w:rsidTr="00261C36">
        <w:trPr>
          <w:trHeight w:val="332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E9E50A" w14:textId="0C0EE772" w:rsidR="00A214F1" w:rsidRPr="00CD4056" w:rsidRDefault="00A214F1" w:rsidP="00A214F1">
            <w:pPr>
              <w:spacing w:before="0" w:line="240" w:lineRule="auto"/>
              <w:ind w:left="-113" w:right="-113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TAR 411 Türkiye Cum. Tarihi Semineri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4AFC8" w14:textId="32D1CA4B" w:rsidR="00A214F1" w:rsidRPr="00CD4056" w:rsidRDefault="00A214F1" w:rsidP="00A214F1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2</w:t>
            </w:r>
            <w:r>
              <w:rPr>
                <w:color w:val="auto"/>
                <w:sz w:val="20"/>
              </w:rPr>
              <w:t>5</w:t>
            </w:r>
            <w:r w:rsidRPr="00CD4056">
              <w:rPr>
                <w:color w:val="auto"/>
                <w:sz w:val="20"/>
              </w:rPr>
              <w:t>.11.2021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D8954D" w14:textId="354A7CD5" w:rsidR="00A214F1" w:rsidRDefault="00A214F1" w:rsidP="00A214F1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1</w:t>
            </w:r>
            <w:r>
              <w:rPr>
                <w:color w:val="auto"/>
                <w:sz w:val="20"/>
              </w:rPr>
              <w:t>6</w:t>
            </w:r>
            <w:r w:rsidRPr="00CD4056">
              <w:rPr>
                <w:color w:val="auto"/>
                <w:sz w:val="20"/>
              </w:rPr>
              <w:t>.0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E47860" w14:textId="05A3CC34" w:rsidR="00A214F1" w:rsidRPr="00CD4056" w:rsidRDefault="00A214F1" w:rsidP="00A214F1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A105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EAC6B3" w14:textId="77DD8BAD" w:rsidR="00A214F1" w:rsidRPr="00CD4056" w:rsidRDefault="00A214F1" w:rsidP="00A214F1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Selahaddin GÖK+1</w:t>
            </w:r>
          </w:p>
        </w:tc>
      </w:tr>
      <w:tr w:rsidR="00A214F1" w14:paraId="051410D1" w14:textId="77777777" w:rsidTr="00261C36">
        <w:trPr>
          <w:trHeight w:val="332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88109C" w14:textId="381E1882" w:rsidR="00A214F1" w:rsidRPr="00CD4056" w:rsidRDefault="00A214F1" w:rsidP="00A214F1">
            <w:pPr>
              <w:spacing w:before="0" w:line="240" w:lineRule="auto"/>
              <w:ind w:left="-113" w:right="-113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TAR 423 Sömürgecilik Tarihi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F1E93E" w14:textId="759F075E" w:rsidR="00A214F1" w:rsidRPr="00CD4056" w:rsidRDefault="00A214F1" w:rsidP="00A214F1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2</w:t>
            </w:r>
            <w:r>
              <w:rPr>
                <w:color w:val="auto"/>
                <w:sz w:val="20"/>
              </w:rPr>
              <w:t>6</w:t>
            </w:r>
            <w:r w:rsidRPr="00CD4056">
              <w:rPr>
                <w:color w:val="auto"/>
                <w:sz w:val="20"/>
              </w:rPr>
              <w:t>.11.2021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DCEAE" w14:textId="70EAA0AC" w:rsidR="00A214F1" w:rsidRDefault="00A214F1" w:rsidP="00A214F1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09</w:t>
            </w:r>
            <w:r w:rsidRPr="00CD4056">
              <w:rPr>
                <w:color w:val="auto"/>
                <w:sz w:val="20"/>
              </w:rPr>
              <w:t>.</w:t>
            </w:r>
            <w:r>
              <w:rPr>
                <w:color w:val="auto"/>
                <w:sz w:val="20"/>
              </w:rPr>
              <w:t>3</w:t>
            </w:r>
            <w:r w:rsidRPr="00CD4056">
              <w:rPr>
                <w:color w:val="auto"/>
                <w:sz w:val="20"/>
              </w:rPr>
              <w:t>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3EDD47" w14:textId="7422ECAE" w:rsidR="00A214F1" w:rsidRPr="00CD4056" w:rsidRDefault="00A214F1" w:rsidP="00A214F1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A105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BBAE21" w14:textId="7ADEB556" w:rsidR="00A214F1" w:rsidRPr="00CD4056" w:rsidRDefault="00A214F1" w:rsidP="00A214F1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Ünal TAŞKIN</w:t>
            </w:r>
          </w:p>
        </w:tc>
      </w:tr>
      <w:tr w:rsidR="00A214F1" w14:paraId="7A94EBDD" w14:textId="77777777" w:rsidTr="00261C36">
        <w:trPr>
          <w:trHeight w:val="332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F32153" w14:textId="31A8B4C4" w:rsidR="00A214F1" w:rsidRPr="00CD4056" w:rsidRDefault="00A214F1" w:rsidP="00A214F1">
            <w:pPr>
              <w:spacing w:before="0" w:line="240" w:lineRule="auto"/>
              <w:ind w:right="-113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 xml:space="preserve">TAR 403 Çağdaş Türk Dünya Tarihi I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5220C8" w14:textId="302B934E" w:rsidR="00A214F1" w:rsidRPr="00CD4056" w:rsidRDefault="00A214F1" w:rsidP="00A214F1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2</w:t>
            </w:r>
            <w:r>
              <w:rPr>
                <w:color w:val="auto"/>
                <w:sz w:val="20"/>
              </w:rPr>
              <w:t>6</w:t>
            </w:r>
            <w:r w:rsidRPr="00CD4056">
              <w:rPr>
                <w:color w:val="auto"/>
                <w:sz w:val="20"/>
              </w:rPr>
              <w:t>.11.2021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C051E7" w14:textId="12BED17C" w:rsidR="00A214F1" w:rsidRPr="00CD4056" w:rsidRDefault="00A214F1" w:rsidP="00A214F1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1</w:t>
            </w:r>
            <w:r>
              <w:rPr>
                <w:color w:val="auto"/>
                <w:sz w:val="20"/>
              </w:rPr>
              <w:t>3</w:t>
            </w:r>
            <w:r w:rsidRPr="00CD4056">
              <w:rPr>
                <w:color w:val="auto"/>
                <w:sz w:val="20"/>
              </w:rPr>
              <w:t>.0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12DC12" w14:textId="3D7733BA" w:rsidR="00A214F1" w:rsidRPr="00CD4056" w:rsidRDefault="00A214F1" w:rsidP="00A214F1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A106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6367E1" w14:textId="21082A75" w:rsidR="00A214F1" w:rsidRPr="00CD4056" w:rsidRDefault="00A214F1" w:rsidP="00A214F1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Nevzat ARTUÇ+1</w:t>
            </w:r>
          </w:p>
        </w:tc>
      </w:tr>
      <w:tr w:rsidR="00A214F1" w14:paraId="47EB987F" w14:textId="77777777" w:rsidTr="00261C36">
        <w:trPr>
          <w:trHeight w:val="332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232FE1" w14:textId="0DD5535D" w:rsidR="00A214F1" w:rsidRPr="00CD4056" w:rsidRDefault="00A214F1" w:rsidP="00A214F1">
            <w:pPr>
              <w:spacing w:before="0" w:line="240" w:lineRule="auto"/>
              <w:ind w:right="-113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 xml:space="preserve">TAR 421 Siyasi Düşünce Tarihi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F09A04" w14:textId="15B5449E" w:rsidR="00A214F1" w:rsidRPr="00CD4056" w:rsidRDefault="00A214F1" w:rsidP="00A214F1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2</w:t>
            </w:r>
            <w:r>
              <w:rPr>
                <w:color w:val="auto"/>
                <w:sz w:val="20"/>
              </w:rPr>
              <w:t>9</w:t>
            </w:r>
            <w:r w:rsidRPr="00CD4056">
              <w:rPr>
                <w:color w:val="auto"/>
                <w:sz w:val="20"/>
              </w:rPr>
              <w:t>.11.2021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145AD" w14:textId="2F60C41F" w:rsidR="00A214F1" w:rsidRPr="00CD4056" w:rsidRDefault="00A214F1" w:rsidP="00A214F1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09</w:t>
            </w:r>
            <w:r w:rsidRPr="00CD4056">
              <w:rPr>
                <w:color w:val="auto"/>
                <w:sz w:val="20"/>
              </w:rPr>
              <w:t>.</w:t>
            </w:r>
            <w:r>
              <w:rPr>
                <w:color w:val="auto"/>
                <w:sz w:val="20"/>
              </w:rPr>
              <w:t>3</w:t>
            </w:r>
            <w:r w:rsidRPr="00CD4056">
              <w:rPr>
                <w:color w:val="auto"/>
                <w:sz w:val="20"/>
              </w:rPr>
              <w:t>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EAB67E" w14:textId="3AEA958E" w:rsidR="00A214F1" w:rsidRPr="00CD4056" w:rsidRDefault="00A214F1" w:rsidP="00A214F1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A106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67E5E6" w14:textId="279113DD" w:rsidR="00A214F1" w:rsidRPr="00CD4056" w:rsidRDefault="00A214F1" w:rsidP="00A214F1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Nevzat ARTUÇ</w:t>
            </w:r>
          </w:p>
        </w:tc>
      </w:tr>
      <w:tr w:rsidR="00A214F1" w14:paraId="28890F66" w14:textId="77777777" w:rsidTr="00261C36">
        <w:trPr>
          <w:trHeight w:val="332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A4A35F" w14:textId="65C28DA0" w:rsidR="00A214F1" w:rsidRPr="00CD4056" w:rsidRDefault="00A214F1" w:rsidP="00A214F1">
            <w:pPr>
              <w:spacing w:before="0" w:line="240" w:lineRule="auto"/>
              <w:ind w:right="-113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TAR 419 Yakınçağ Tar. Kay. Bil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1C3334" w14:textId="67DA0ACA" w:rsidR="00A214F1" w:rsidRPr="00CD4056" w:rsidRDefault="00A214F1" w:rsidP="00A214F1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2</w:t>
            </w:r>
            <w:r>
              <w:rPr>
                <w:color w:val="auto"/>
                <w:sz w:val="20"/>
              </w:rPr>
              <w:t>9</w:t>
            </w:r>
            <w:r w:rsidRPr="00CD4056">
              <w:rPr>
                <w:color w:val="auto"/>
                <w:sz w:val="20"/>
              </w:rPr>
              <w:t>.11.2021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E51481" w14:textId="69CA16A5" w:rsidR="00A214F1" w:rsidRPr="00CD4056" w:rsidRDefault="00A214F1" w:rsidP="00A214F1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16</w:t>
            </w:r>
            <w:r w:rsidRPr="00CD4056">
              <w:rPr>
                <w:color w:val="auto"/>
                <w:sz w:val="20"/>
              </w:rPr>
              <w:t>.</w:t>
            </w:r>
            <w:r>
              <w:rPr>
                <w:color w:val="auto"/>
                <w:sz w:val="20"/>
              </w:rPr>
              <w:t>0</w:t>
            </w:r>
            <w:r w:rsidRPr="00CD4056">
              <w:rPr>
                <w:color w:val="auto"/>
                <w:sz w:val="20"/>
              </w:rPr>
              <w:t>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05EB2" w14:textId="4F1B1BAE" w:rsidR="00A214F1" w:rsidRPr="00CD4056" w:rsidRDefault="00A214F1" w:rsidP="00A214F1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A106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4DB799" w14:textId="4FD143DC" w:rsidR="00A214F1" w:rsidRPr="00CD4056" w:rsidRDefault="00A214F1" w:rsidP="00A214F1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Nevzat ARTUÇ</w:t>
            </w:r>
          </w:p>
        </w:tc>
      </w:tr>
      <w:tr w:rsidR="00A214F1" w14:paraId="50F1A1BC" w14:textId="77777777" w:rsidTr="00261C36">
        <w:trPr>
          <w:trHeight w:val="332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F2A7D7" w14:textId="03B3C522" w:rsidR="00A214F1" w:rsidRPr="00CD4056" w:rsidRDefault="00A214F1" w:rsidP="00A214F1">
            <w:pPr>
              <w:spacing w:before="0" w:line="240" w:lineRule="auto"/>
              <w:ind w:right="-113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TAR 417 Cum. Dön. Eğ</w:t>
            </w:r>
            <w:r>
              <w:rPr>
                <w:color w:val="auto"/>
                <w:sz w:val="20"/>
              </w:rPr>
              <w:t xml:space="preserve">itim </w:t>
            </w:r>
            <w:r w:rsidRPr="00CD4056">
              <w:rPr>
                <w:color w:val="auto"/>
                <w:sz w:val="20"/>
              </w:rPr>
              <w:t>ve Kültür Hayatı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1DC9D6" w14:textId="4B56F1C8" w:rsidR="00A214F1" w:rsidRPr="00CD4056" w:rsidRDefault="00A214F1" w:rsidP="00A214F1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30</w:t>
            </w:r>
            <w:r w:rsidRPr="00CD4056">
              <w:rPr>
                <w:color w:val="auto"/>
                <w:sz w:val="20"/>
              </w:rPr>
              <w:t>.11.2021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D4CB58" w14:textId="7A806303" w:rsidR="00A214F1" w:rsidRPr="00CD4056" w:rsidRDefault="00A214F1" w:rsidP="00A214F1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1</w:t>
            </w:r>
            <w:r>
              <w:rPr>
                <w:color w:val="auto"/>
                <w:sz w:val="20"/>
              </w:rPr>
              <w:t>3</w:t>
            </w:r>
            <w:r w:rsidRPr="00CD4056">
              <w:rPr>
                <w:color w:val="auto"/>
                <w:sz w:val="20"/>
              </w:rPr>
              <w:t>.0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89B613" w14:textId="19CF9386" w:rsidR="00A214F1" w:rsidRPr="00CD4056" w:rsidRDefault="00A214F1" w:rsidP="00A214F1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A106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1ADF33" w14:textId="2788D321" w:rsidR="00A214F1" w:rsidRPr="00CD4056" w:rsidRDefault="00A214F1" w:rsidP="00A214F1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Murat YOLUN</w:t>
            </w:r>
          </w:p>
        </w:tc>
      </w:tr>
      <w:tr w:rsidR="00A214F1" w14:paraId="678FA33F" w14:textId="77777777" w:rsidTr="00261C36">
        <w:trPr>
          <w:trHeight w:val="332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4CB1EC" w14:textId="6065D32C" w:rsidR="00A214F1" w:rsidRPr="00CD4056" w:rsidRDefault="00A214F1" w:rsidP="00A214F1">
            <w:pPr>
              <w:spacing w:before="0" w:line="240" w:lineRule="auto"/>
              <w:ind w:right="-113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TAR 409 Bitirme Çalışması I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527F68" w14:textId="28AEDC8B" w:rsidR="00A214F1" w:rsidRPr="00CD4056" w:rsidRDefault="00A214F1" w:rsidP="00A214F1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>30</w:t>
            </w:r>
            <w:r w:rsidRPr="00CD4056">
              <w:rPr>
                <w:color w:val="auto"/>
                <w:sz w:val="20"/>
              </w:rPr>
              <w:t>.11.2021</w:t>
            </w:r>
          </w:p>
        </w:tc>
        <w:tc>
          <w:tcPr>
            <w:tcW w:w="8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EE75FF" w14:textId="1E4EC1BB" w:rsidR="00A214F1" w:rsidRPr="00CD4056" w:rsidRDefault="00A214F1" w:rsidP="00A214F1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16.00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31A0D6" w14:textId="4E6AE9F7" w:rsidR="00A214F1" w:rsidRPr="00CD4056" w:rsidRDefault="00A214F1" w:rsidP="00A214F1">
            <w:pPr>
              <w:spacing w:before="0" w:line="240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Ofis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F40C7C" w14:textId="769E8A0F" w:rsidR="00A214F1" w:rsidRPr="00CD4056" w:rsidRDefault="00A214F1" w:rsidP="00A214F1">
            <w:pPr>
              <w:spacing w:before="0" w:line="276" w:lineRule="auto"/>
              <w:jc w:val="left"/>
              <w:rPr>
                <w:color w:val="auto"/>
                <w:sz w:val="20"/>
              </w:rPr>
            </w:pPr>
            <w:r w:rsidRPr="00CD4056">
              <w:rPr>
                <w:color w:val="auto"/>
                <w:sz w:val="20"/>
              </w:rPr>
              <w:t>Tüm Hocalar</w:t>
            </w:r>
          </w:p>
        </w:tc>
      </w:tr>
    </w:tbl>
    <w:p w14:paraId="48061204" w14:textId="77777777" w:rsidR="00187805" w:rsidRDefault="00187805" w:rsidP="00AB2013">
      <w:pPr>
        <w:spacing w:before="0" w:line="276" w:lineRule="auto"/>
        <w:jc w:val="left"/>
        <w:rPr>
          <w:b/>
          <w:color w:val="auto"/>
        </w:rPr>
      </w:pPr>
    </w:p>
    <w:p w14:paraId="5519916A" w14:textId="6ACE684F" w:rsidR="000A23A4" w:rsidRDefault="000E2D34" w:rsidP="00AB2013">
      <w:pPr>
        <w:spacing w:before="0" w:line="276" w:lineRule="auto"/>
        <w:jc w:val="left"/>
        <w:rPr>
          <w:b/>
          <w:color w:val="auto"/>
        </w:rPr>
      </w:pPr>
      <w:r>
        <w:rPr>
          <w:b/>
          <w:color w:val="auto"/>
        </w:rPr>
        <w:t>Doç. Dr. Metin KOPAR</w:t>
      </w:r>
      <w:r w:rsidR="00C42E23">
        <w:rPr>
          <w:b/>
          <w:color w:val="auto"/>
        </w:rPr>
        <w:tab/>
      </w:r>
      <w:r w:rsidR="00F27FD2">
        <w:rPr>
          <w:b/>
          <w:color w:val="auto"/>
        </w:rPr>
        <w:tab/>
      </w:r>
      <w:r w:rsidR="00F27FD2">
        <w:rPr>
          <w:b/>
          <w:color w:val="auto"/>
        </w:rPr>
        <w:tab/>
      </w:r>
      <w:r w:rsidR="00F27FD2">
        <w:rPr>
          <w:b/>
          <w:color w:val="auto"/>
        </w:rPr>
        <w:tab/>
        <w:t xml:space="preserve">  </w:t>
      </w:r>
      <w:r w:rsidR="00CE09C5">
        <w:rPr>
          <w:b/>
          <w:color w:val="auto"/>
        </w:rPr>
        <w:t xml:space="preserve">      </w:t>
      </w:r>
      <w:r w:rsidR="00F27FD2">
        <w:rPr>
          <w:b/>
          <w:color w:val="auto"/>
        </w:rPr>
        <w:t xml:space="preserve">Prof. Dr. </w:t>
      </w:r>
      <w:r w:rsidR="007B7A12">
        <w:rPr>
          <w:b/>
          <w:color w:val="auto"/>
        </w:rPr>
        <w:t>Mehmet TURGUT</w:t>
      </w:r>
    </w:p>
    <w:p w14:paraId="50EC7E1A" w14:textId="03A82FA6" w:rsidR="000A23A4" w:rsidRDefault="00F27FD2" w:rsidP="00AB2013">
      <w:pPr>
        <w:spacing w:before="0" w:line="276" w:lineRule="auto"/>
      </w:pPr>
      <w:r>
        <w:rPr>
          <w:b/>
          <w:color w:val="auto"/>
        </w:rPr>
        <w:t xml:space="preserve"> </w:t>
      </w:r>
      <w:r w:rsidR="000E2D34">
        <w:rPr>
          <w:b/>
          <w:color w:val="auto"/>
        </w:rPr>
        <w:t xml:space="preserve">           Bölüm Başkanı</w:t>
      </w:r>
      <w:r w:rsidR="000E2D34">
        <w:rPr>
          <w:b/>
          <w:color w:val="auto"/>
        </w:rPr>
        <w:tab/>
      </w:r>
      <w:r w:rsidR="000E2D34">
        <w:rPr>
          <w:b/>
          <w:color w:val="auto"/>
        </w:rPr>
        <w:tab/>
      </w:r>
      <w:r w:rsidR="000E2D34">
        <w:rPr>
          <w:b/>
          <w:color w:val="auto"/>
        </w:rPr>
        <w:tab/>
      </w:r>
      <w:r w:rsidR="000E2D34">
        <w:rPr>
          <w:b/>
          <w:color w:val="auto"/>
        </w:rPr>
        <w:tab/>
      </w:r>
      <w:r w:rsidR="000E2D34">
        <w:rPr>
          <w:b/>
          <w:color w:val="auto"/>
        </w:rPr>
        <w:tab/>
      </w:r>
      <w:r w:rsidR="000E2D34">
        <w:rPr>
          <w:b/>
          <w:color w:val="auto"/>
        </w:rPr>
        <w:tab/>
        <w:t xml:space="preserve">     </w:t>
      </w:r>
      <w:r>
        <w:rPr>
          <w:b/>
          <w:color w:val="auto"/>
        </w:rPr>
        <w:t>Dekan</w:t>
      </w:r>
    </w:p>
    <w:sectPr w:rsidR="000A23A4">
      <w:pgSz w:w="11906" w:h="16838"/>
      <w:pgMar w:top="567" w:right="1134" w:bottom="249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D35BE2" w14:textId="77777777" w:rsidR="00EF0F9F" w:rsidRDefault="00EF0F9F">
      <w:pPr>
        <w:spacing w:before="0" w:line="240" w:lineRule="auto"/>
      </w:pPr>
      <w:r>
        <w:separator/>
      </w:r>
    </w:p>
  </w:endnote>
  <w:endnote w:type="continuationSeparator" w:id="0">
    <w:p w14:paraId="511E7597" w14:textId="77777777" w:rsidR="00EF0F9F" w:rsidRDefault="00EF0F9F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altName w:val="Cambria"/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A9B7EB" w14:textId="77777777" w:rsidR="00EF0F9F" w:rsidRDefault="00EF0F9F">
      <w:pPr>
        <w:spacing w:before="0" w:line="240" w:lineRule="auto"/>
      </w:pPr>
      <w:r>
        <w:rPr>
          <w:color w:val="000000"/>
        </w:rPr>
        <w:separator/>
      </w:r>
    </w:p>
  </w:footnote>
  <w:footnote w:type="continuationSeparator" w:id="0">
    <w:p w14:paraId="6B5E0EEA" w14:textId="77777777" w:rsidR="00EF0F9F" w:rsidRDefault="00EF0F9F">
      <w:pPr>
        <w:spacing w:before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70"/>
  <w:proofState w:spelling="clean"/>
  <w:revisionView w:inkAnnotations="0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tjAzM7YwNDewNLFQ0lEKTi0uzszPAykwqgUA/7MoUCwAAAA="/>
  </w:docVars>
  <w:rsids>
    <w:rsidRoot w:val="000A23A4"/>
    <w:rsid w:val="0000733E"/>
    <w:rsid w:val="000159FF"/>
    <w:rsid w:val="000439B4"/>
    <w:rsid w:val="00066233"/>
    <w:rsid w:val="00072262"/>
    <w:rsid w:val="00073DC0"/>
    <w:rsid w:val="00082063"/>
    <w:rsid w:val="00087282"/>
    <w:rsid w:val="00096AB9"/>
    <w:rsid w:val="000A23A4"/>
    <w:rsid w:val="000B6BC0"/>
    <w:rsid w:val="000E2D34"/>
    <w:rsid w:val="000F6AC0"/>
    <w:rsid w:val="0012685C"/>
    <w:rsid w:val="00170845"/>
    <w:rsid w:val="00173310"/>
    <w:rsid w:val="0017362E"/>
    <w:rsid w:val="00187805"/>
    <w:rsid w:val="00197BCC"/>
    <w:rsid w:val="001A2BF4"/>
    <w:rsid w:val="001A6386"/>
    <w:rsid w:val="001B5F0A"/>
    <w:rsid w:val="001C3EF8"/>
    <w:rsid w:val="001D29AD"/>
    <w:rsid w:val="001F3C78"/>
    <w:rsid w:val="00232A15"/>
    <w:rsid w:val="00240D83"/>
    <w:rsid w:val="00241500"/>
    <w:rsid w:val="002418D5"/>
    <w:rsid w:val="00242F0B"/>
    <w:rsid w:val="002512C7"/>
    <w:rsid w:val="00261C36"/>
    <w:rsid w:val="00264C56"/>
    <w:rsid w:val="0026524A"/>
    <w:rsid w:val="00295164"/>
    <w:rsid w:val="00297718"/>
    <w:rsid w:val="002A7CA4"/>
    <w:rsid w:val="003351DB"/>
    <w:rsid w:val="00356383"/>
    <w:rsid w:val="003579B2"/>
    <w:rsid w:val="003629E0"/>
    <w:rsid w:val="003719C4"/>
    <w:rsid w:val="004350E0"/>
    <w:rsid w:val="004405AF"/>
    <w:rsid w:val="00467E62"/>
    <w:rsid w:val="00471777"/>
    <w:rsid w:val="0048350A"/>
    <w:rsid w:val="00491645"/>
    <w:rsid w:val="00494F76"/>
    <w:rsid w:val="00495184"/>
    <w:rsid w:val="004D3EFF"/>
    <w:rsid w:val="00526846"/>
    <w:rsid w:val="005531CB"/>
    <w:rsid w:val="00554C7E"/>
    <w:rsid w:val="005739B1"/>
    <w:rsid w:val="00575DE9"/>
    <w:rsid w:val="00580680"/>
    <w:rsid w:val="005807CF"/>
    <w:rsid w:val="005860E1"/>
    <w:rsid w:val="005A671E"/>
    <w:rsid w:val="005B008B"/>
    <w:rsid w:val="005C3EBF"/>
    <w:rsid w:val="005D4CEE"/>
    <w:rsid w:val="00604B7A"/>
    <w:rsid w:val="00625999"/>
    <w:rsid w:val="00630C0A"/>
    <w:rsid w:val="006462D6"/>
    <w:rsid w:val="00653C0B"/>
    <w:rsid w:val="006908B7"/>
    <w:rsid w:val="00692DF0"/>
    <w:rsid w:val="006A0FBF"/>
    <w:rsid w:val="006A1642"/>
    <w:rsid w:val="006B3150"/>
    <w:rsid w:val="006B559A"/>
    <w:rsid w:val="006B5A98"/>
    <w:rsid w:val="006C4EF7"/>
    <w:rsid w:val="006C6CB1"/>
    <w:rsid w:val="00740944"/>
    <w:rsid w:val="0075388B"/>
    <w:rsid w:val="007674B7"/>
    <w:rsid w:val="007A1C59"/>
    <w:rsid w:val="007A34C1"/>
    <w:rsid w:val="007B39DB"/>
    <w:rsid w:val="007B7A12"/>
    <w:rsid w:val="007C73C2"/>
    <w:rsid w:val="007D4270"/>
    <w:rsid w:val="007E5B36"/>
    <w:rsid w:val="00804C40"/>
    <w:rsid w:val="00823C3A"/>
    <w:rsid w:val="00835F13"/>
    <w:rsid w:val="00852956"/>
    <w:rsid w:val="0086388A"/>
    <w:rsid w:val="0087554A"/>
    <w:rsid w:val="008765D5"/>
    <w:rsid w:val="00877497"/>
    <w:rsid w:val="008B1469"/>
    <w:rsid w:val="008C61CE"/>
    <w:rsid w:val="008D019F"/>
    <w:rsid w:val="008D16A0"/>
    <w:rsid w:val="008E09E3"/>
    <w:rsid w:val="008E76CA"/>
    <w:rsid w:val="008F0604"/>
    <w:rsid w:val="00904677"/>
    <w:rsid w:val="00905F0F"/>
    <w:rsid w:val="0091099E"/>
    <w:rsid w:val="009130D4"/>
    <w:rsid w:val="00937740"/>
    <w:rsid w:val="009460F5"/>
    <w:rsid w:val="00950E21"/>
    <w:rsid w:val="00951B57"/>
    <w:rsid w:val="00973A62"/>
    <w:rsid w:val="009742D4"/>
    <w:rsid w:val="009C784D"/>
    <w:rsid w:val="00A002E9"/>
    <w:rsid w:val="00A05E3C"/>
    <w:rsid w:val="00A112BF"/>
    <w:rsid w:val="00A14A59"/>
    <w:rsid w:val="00A16D2A"/>
    <w:rsid w:val="00A214F1"/>
    <w:rsid w:val="00A21579"/>
    <w:rsid w:val="00A215CD"/>
    <w:rsid w:val="00A223B5"/>
    <w:rsid w:val="00A302F6"/>
    <w:rsid w:val="00A37911"/>
    <w:rsid w:val="00A42F41"/>
    <w:rsid w:val="00A43380"/>
    <w:rsid w:val="00A45FA0"/>
    <w:rsid w:val="00AB2013"/>
    <w:rsid w:val="00AC7BB7"/>
    <w:rsid w:val="00AD1573"/>
    <w:rsid w:val="00AD1662"/>
    <w:rsid w:val="00B01ADD"/>
    <w:rsid w:val="00B108DF"/>
    <w:rsid w:val="00B23B1B"/>
    <w:rsid w:val="00B26C84"/>
    <w:rsid w:val="00B7081A"/>
    <w:rsid w:val="00B8063C"/>
    <w:rsid w:val="00BF522B"/>
    <w:rsid w:val="00C0459A"/>
    <w:rsid w:val="00C1164E"/>
    <w:rsid w:val="00C346E6"/>
    <w:rsid w:val="00C42E23"/>
    <w:rsid w:val="00C53D19"/>
    <w:rsid w:val="00C85EBD"/>
    <w:rsid w:val="00CA6118"/>
    <w:rsid w:val="00CB51EB"/>
    <w:rsid w:val="00CD4056"/>
    <w:rsid w:val="00CE09C5"/>
    <w:rsid w:val="00CF7C4A"/>
    <w:rsid w:val="00D053D4"/>
    <w:rsid w:val="00D13FA6"/>
    <w:rsid w:val="00D3513B"/>
    <w:rsid w:val="00D45647"/>
    <w:rsid w:val="00D46405"/>
    <w:rsid w:val="00D54928"/>
    <w:rsid w:val="00D56DA1"/>
    <w:rsid w:val="00D908B6"/>
    <w:rsid w:val="00DA11A3"/>
    <w:rsid w:val="00DA76D5"/>
    <w:rsid w:val="00DB0287"/>
    <w:rsid w:val="00DC1AD2"/>
    <w:rsid w:val="00DC5FDF"/>
    <w:rsid w:val="00E045CD"/>
    <w:rsid w:val="00E223D5"/>
    <w:rsid w:val="00E3236E"/>
    <w:rsid w:val="00E32917"/>
    <w:rsid w:val="00E448C6"/>
    <w:rsid w:val="00E507C1"/>
    <w:rsid w:val="00E50AB4"/>
    <w:rsid w:val="00E87D69"/>
    <w:rsid w:val="00EE1E6A"/>
    <w:rsid w:val="00EE45C3"/>
    <w:rsid w:val="00EE534A"/>
    <w:rsid w:val="00EF0F9F"/>
    <w:rsid w:val="00EF2DE2"/>
    <w:rsid w:val="00F13167"/>
    <w:rsid w:val="00F20D79"/>
    <w:rsid w:val="00F23F3A"/>
    <w:rsid w:val="00F27FD2"/>
    <w:rsid w:val="00F3609C"/>
    <w:rsid w:val="00F618A1"/>
    <w:rsid w:val="00F80DB1"/>
    <w:rsid w:val="00F97D06"/>
    <w:rsid w:val="00FE61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60C55F"/>
  <w15:docId w15:val="{CBF65068-1055-4B63-9026-29BC489F5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tr-TR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before="160" w:after="0" w:line="360" w:lineRule="auto"/>
      <w:jc w:val="both"/>
    </w:pPr>
    <w:rPr>
      <w:rFonts w:ascii="Times New Roman" w:eastAsia="Times New Roman" w:hAnsi="Times New Roman"/>
      <w:color w:val="0000FF"/>
      <w:sz w:val="24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andard">
    <w:name w:val="Standard"/>
  </w:style>
  <w:style w:type="paragraph" w:styleId="ListeParagraf">
    <w:name w:val="List Paragraph"/>
    <w:basedOn w:val="Normal"/>
    <w:pPr>
      <w:ind w:left="720"/>
    </w:p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VisitedInternetLink">
    <w:name w:val="Visited Internet Link"/>
    <w:rPr>
      <w:color w:val="800000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9C784D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C784D"/>
    <w:rPr>
      <w:rFonts w:ascii="Segoe UI" w:eastAsia="Times New Roman" w:hAnsi="Segoe UI" w:cs="Segoe UI"/>
      <w:color w:val="0000FF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 /><Relationship Id="rId7" Type="http://schemas.openxmlformats.org/officeDocument/2006/relationships/theme" Target="theme/theme1.xm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6" Type="http://schemas.openxmlformats.org/officeDocument/2006/relationships/fontTable" Target="fontTable.xml" /><Relationship Id="rId5" Type="http://schemas.openxmlformats.org/officeDocument/2006/relationships/endnotes" Target="endnotes.xml" /><Relationship Id="rId4" Type="http://schemas.openxmlformats.org/officeDocument/2006/relationships/footnotes" Target="footnotes.xml" 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47</Words>
  <Characters>3123</Characters>
  <Application>Microsoft Office Word</Application>
  <DocSecurity>0</DocSecurity>
  <Lines>26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zlı KARAMAN</dc:creator>
  <cp:lastModifiedBy>fadil özhan</cp:lastModifiedBy>
  <cp:revision>2</cp:revision>
  <cp:lastPrinted>2020-02-25T07:17:00Z</cp:lastPrinted>
  <dcterms:created xsi:type="dcterms:W3CDTF">2021-11-16T06:46:00Z</dcterms:created>
  <dcterms:modified xsi:type="dcterms:W3CDTF">2021-11-16T06:46:00Z</dcterms:modified>
</cp:coreProperties>
</file>